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C8C22" w14:textId="64DE43D0" w:rsidR="00BA1EBF" w:rsidRDefault="002E3DF6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>
        <w:rPr>
          <w:rFonts w:ascii="Arial" w:eastAsia="Times New Roman" w:hAnsi="Arial" w:cs="Arial"/>
          <w:b/>
          <w:sz w:val="48"/>
          <w:szCs w:val="48"/>
        </w:rPr>
        <w:t>202</w:t>
      </w:r>
      <w:r w:rsidR="005B4253">
        <w:rPr>
          <w:rFonts w:ascii="Arial" w:eastAsia="Times New Roman" w:hAnsi="Arial" w:cs="Arial"/>
          <w:b/>
          <w:sz w:val="48"/>
          <w:szCs w:val="48"/>
        </w:rPr>
        <w:t>1</w:t>
      </w:r>
      <w:r w:rsidR="00D9079F">
        <w:rPr>
          <w:rFonts w:ascii="Arial" w:eastAsia="Times New Roman" w:hAnsi="Arial" w:cs="Arial"/>
          <w:b/>
          <w:sz w:val="48"/>
          <w:szCs w:val="48"/>
        </w:rPr>
        <w:t xml:space="preserve"> </w:t>
      </w:r>
      <w:r w:rsidR="00007F27">
        <w:rPr>
          <w:rFonts w:ascii="Arial" w:eastAsia="Times New Roman" w:hAnsi="Arial" w:cs="Arial"/>
          <w:b/>
          <w:sz w:val="48"/>
          <w:szCs w:val="48"/>
        </w:rPr>
        <w:t>FINRA Foundation/ACCI</w:t>
      </w:r>
    </w:p>
    <w:p w14:paraId="53E1D213" w14:textId="70A4BB1D" w:rsidR="00154B4D" w:rsidRPr="00464172" w:rsidRDefault="00154B4D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 w:rsidRPr="00464172">
        <w:rPr>
          <w:rFonts w:ascii="Arial" w:eastAsia="Times New Roman" w:hAnsi="Arial" w:cs="Arial"/>
          <w:b/>
          <w:sz w:val="48"/>
          <w:szCs w:val="48"/>
        </w:rPr>
        <w:t>Undergraduate</w:t>
      </w:r>
      <w:r w:rsidR="00575E00">
        <w:rPr>
          <w:rFonts w:ascii="Arial" w:eastAsia="Times New Roman" w:hAnsi="Arial" w:cs="Arial"/>
          <w:b/>
          <w:sz w:val="48"/>
          <w:szCs w:val="48"/>
        </w:rPr>
        <w:t xml:space="preserve"> </w:t>
      </w:r>
      <w:r w:rsidRPr="00464172">
        <w:rPr>
          <w:rFonts w:ascii="Arial" w:eastAsia="Times New Roman" w:hAnsi="Arial" w:cs="Arial"/>
          <w:b/>
          <w:sz w:val="48"/>
          <w:szCs w:val="48"/>
        </w:rPr>
        <w:t>Student</w:t>
      </w:r>
      <w:r w:rsidR="00575E00">
        <w:rPr>
          <w:rFonts w:ascii="Arial" w:eastAsia="Times New Roman" w:hAnsi="Arial" w:cs="Arial"/>
          <w:b/>
          <w:sz w:val="48"/>
          <w:szCs w:val="48"/>
        </w:rPr>
        <w:t xml:space="preserve"> </w:t>
      </w:r>
      <w:r w:rsidRPr="00464172">
        <w:rPr>
          <w:rFonts w:ascii="Arial" w:eastAsia="Times New Roman" w:hAnsi="Arial" w:cs="Arial"/>
          <w:b/>
          <w:sz w:val="48"/>
          <w:szCs w:val="48"/>
        </w:rPr>
        <w:t>Competition</w:t>
      </w:r>
    </w:p>
    <w:p w14:paraId="5329F80E" w14:textId="77777777" w:rsidR="00007F27" w:rsidRDefault="00007F27" w:rsidP="003B49C5">
      <w:pPr>
        <w:jc w:val="center"/>
        <w:rPr>
          <w:rFonts w:ascii="Arial" w:eastAsia="Times New Roman" w:hAnsi="Arial" w:cs="Arial"/>
          <w:i/>
          <w:sz w:val="24"/>
          <w:szCs w:val="24"/>
        </w:rPr>
      </w:pPr>
    </w:p>
    <w:p w14:paraId="19450D3A" w14:textId="27431283" w:rsidR="003B49C5" w:rsidRPr="00464172" w:rsidRDefault="003B49C5" w:rsidP="003B49C5">
      <w:pPr>
        <w:jc w:val="center"/>
        <w:rPr>
          <w:rFonts w:ascii="Arial" w:eastAsia="Times New Roman" w:hAnsi="Arial" w:cs="Arial"/>
          <w:i/>
          <w:sz w:val="24"/>
          <w:szCs w:val="24"/>
        </w:rPr>
      </w:pPr>
      <w:r w:rsidRPr="00464172">
        <w:rPr>
          <w:rFonts w:ascii="Arial" w:eastAsia="Times New Roman" w:hAnsi="Arial" w:cs="Arial"/>
          <w:i/>
          <w:sz w:val="24"/>
          <w:szCs w:val="24"/>
        </w:rPr>
        <w:t>Presented by:</w:t>
      </w:r>
    </w:p>
    <w:p w14:paraId="27DC4400" w14:textId="418C2736" w:rsidR="00154B4D" w:rsidRDefault="00BA1EBF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657DE4">
        <w:rPr>
          <w:rFonts w:ascii="Arial" w:eastAsia="Times New Roman" w:hAnsi="Arial" w:cs="Arial"/>
          <w:b/>
          <w:sz w:val="24"/>
          <w:szCs w:val="24"/>
        </w:rPr>
        <w:t xml:space="preserve">FINRA </w:t>
      </w:r>
      <w:r w:rsidR="00657DE4">
        <w:rPr>
          <w:rFonts w:ascii="Arial" w:eastAsia="Times New Roman" w:hAnsi="Arial" w:cs="Arial"/>
          <w:b/>
          <w:sz w:val="24"/>
          <w:szCs w:val="24"/>
        </w:rPr>
        <w:t xml:space="preserve">Investor Education </w:t>
      </w:r>
      <w:r w:rsidRPr="00657DE4">
        <w:rPr>
          <w:rFonts w:ascii="Arial" w:eastAsia="Times New Roman" w:hAnsi="Arial" w:cs="Arial"/>
          <w:b/>
          <w:sz w:val="24"/>
          <w:szCs w:val="24"/>
        </w:rPr>
        <w:t>Foundation</w:t>
      </w:r>
    </w:p>
    <w:p w14:paraId="41BAAD68" w14:textId="77777777" w:rsidR="00007F27" w:rsidRPr="00464172" w:rsidRDefault="00007F27" w:rsidP="00007F27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464172">
        <w:rPr>
          <w:rFonts w:ascii="Arial" w:eastAsia="Times New Roman" w:hAnsi="Arial" w:cs="Arial"/>
          <w:b/>
          <w:sz w:val="24"/>
          <w:szCs w:val="24"/>
        </w:rPr>
        <w:t>American Council on Consumer Interests</w:t>
      </w:r>
    </w:p>
    <w:p w14:paraId="027AF2A1" w14:textId="77777777" w:rsidR="00007F27" w:rsidRPr="00657DE4" w:rsidRDefault="00007F27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973C310" w14:textId="1D2E1664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07852123" w14:textId="1A49E0FD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237A8D46" wp14:editId="7DC0B1FB">
            <wp:simplePos x="0" y="0"/>
            <wp:positionH relativeFrom="column">
              <wp:posOffset>3286125</wp:posOffset>
            </wp:positionH>
            <wp:positionV relativeFrom="paragraph">
              <wp:posOffset>34393</wp:posOffset>
            </wp:positionV>
            <wp:extent cx="1704092" cy="918316"/>
            <wp:effectExtent l="0" t="0" r="0" b="0"/>
            <wp:wrapSquare wrapText="bothSides"/>
            <wp:docPr id="1" name="Picture 1" descr="A picture containing animal, fish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ra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092" cy="9183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64172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0062E120" wp14:editId="5378FD68">
            <wp:simplePos x="0" y="0"/>
            <wp:positionH relativeFrom="column">
              <wp:posOffset>1009650</wp:posOffset>
            </wp:positionH>
            <wp:positionV relativeFrom="paragraph">
              <wp:posOffset>85725</wp:posOffset>
            </wp:positionV>
            <wp:extent cx="1759585" cy="86677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I001logos2FINAL-alon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58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E7A24A" w14:textId="63ADB6C7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AFC7E72" w14:textId="3B15C192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631943E3" w14:textId="1F490495" w:rsidR="009F0285" w:rsidRDefault="009F0285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4F418439" w14:textId="77777777" w:rsidR="00657DE4" w:rsidRPr="00464172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C502CFE" w14:textId="77777777" w:rsidR="003D51A5" w:rsidRPr="00464172" w:rsidRDefault="003D51A5">
      <w:pPr>
        <w:spacing w:before="7"/>
        <w:rPr>
          <w:rFonts w:ascii="Arial" w:eastAsia="Times New Roman" w:hAnsi="Arial" w:cs="Arial"/>
          <w:sz w:val="24"/>
          <w:szCs w:val="24"/>
        </w:rPr>
      </w:pPr>
    </w:p>
    <w:p w14:paraId="2ADAF852" w14:textId="77777777" w:rsidR="00D85E76" w:rsidRPr="00464172" w:rsidRDefault="00F45671">
      <w:pPr>
        <w:spacing w:before="7"/>
        <w:rPr>
          <w:rFonts w:ascii="Arial" w:eastAsia="Times New Roman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 wp14:anchorId="34BDD1DD" wp14:editId="4F81680E">
                <wp:simplePos x="0" y="0"/>
                <wp:positionH relativeFrom="margin">
                  <wp:align>center</wp:align>
                </wp:positionH>
                <wp:positionV relativeFrom="paragraph">
                  <wp:posOffset>106045</wp:posOffset>
                </wp:positionV>
                <wp:extent cx="5852160" cy="0"/>
                <wp:effectExtent l="38100" t="38100" r="72390" b="952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E820" id="Straight Connector 13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35pt" to="460.8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Lml5Q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B0F3EB6" w14:textId="4A1F86EB" w:rsidR="00F650FB" w:rsidRPr="007E0E9F" w:rsidRDefault="00F650FB" w:rsidP="00F650FB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First Prize: $</w:t>
      </w:r>
      <w:r w:rsidR="00007F27">
        <w:rPr>
          <w:rFonts w:ascii="Arial" w:hAnsi="Arial" w:cs="Arial"/>
          <w:color w:val="0070C0"/>
          <w:sz w:val="24"/>
          <w:szCs w:val="24"/>
        </w:rPr>
        <w:t>1,000</w:t>
      </w:r>
    </w:p>
    <w:p w14:paraId="735E8640" w14:textId="3687B924" w:rsidR="00BA1EBF" w:rsidRDefault="00BA1EBF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 xml:space="preserve">Second </w:t>
      </w:r>
      <w:r w:rsidR="00F650FB">
        <w:rPr>
          <w:rFonts w:ascii="Arial" w:hAnsi="Arial" w:cs="Arial"/>
          <w:color w:val="0070C0"/>
          <w:sz w:val="24"/>
          <w:szCs w:val="24"/>
        </w:rPr>
        <w:t>Prize: $</w:t>
      </w:r>
      <w:r w:rsidR="00007F27">
        <w:rPr>
          <w:rFonts w:ascii="Arial" w:hAnsi="Arial" w:cs="Arial"/>
          <w:color w:val="0070C0"/>
          <w:sz w:val="24"/>
          <w:szCs w:val="24"/>
        </w:rPr>
        <w:t>750</w:t>
      </w:r>
    </w:p>
    <w:p w14:paraId="5399877E" w14:textId="4B736482" w:rsidR="00007F27" w:rsidRDefault="00007F27" w:rsidP="00007F27">
      <w:pPr>
        <w:pStyle w:val="NoSpacing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Each student winner also receives:</w:t>
      </w:r>
    </w:p>
    <w:p w14:paraId="24E3ABC4" w14:textId="397DA4C7" w:rsidR="00007F27" w:rsidRDefault="00007F27" w:rsidP="00007F27">
      <w:pPr>
        <w:pStyle w:val="NoSpacing"/>
        <w:numPr>
          <w:ilvl w:val="0"/>
          <w:numId w:val="37"/>
        </w:numPr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2021 Conference registration for the student</w:t>
      </w:r>
      <w:r w:rsidR="004F18C1">
        <w:rPr>
          <w:rFonts w:ascii="Arial" w:hAnsi="Arial" w:cs="Arial"/>
          <w:color w:val="0070C0"/>
          <w:sz w:val="24"/>
          <w:szCs w:val="24"/>
        </w:rPr>
        <w:t>s</w:t>
      </w:r>
      <w:r>
        <w:rPr>
          <w:rFonts w:ascii="Arial" w:hAnsi="Arial" w:cs="Arial"/>
          <w:color w:val="0070C0"/>
          <w:sz w:val="24"/>
          <w:szCs w:val="24"/>
        </w:rPr>
        <w:t xml:space="preserve"> and faculty </w:t>
      </w:r>
      <w:r w:rsidR="004F18C1">
        <w:rPr>
          <w:rFonts w:ascii="Arial" w:hAnsi="Arial" w:cs="Arial"/>
          <w:color w:val="0070C0"/>
          <w:sz w:val="24"/>
          <w:szCs w:val="24"/>
        </w:rPr>
        <w:t>advisor</w:t>
      </w:r>
    </w:p>
    <w:p w14:paraId="0514F6C0" w14:textId="72B535D0" w:rsidR="00007F27" w:rsidRDefault="00007F27" w:rsidP="00DF1B99">
      <w:pPr>
        <w:pStyle w:val="NoSpacing"/>
        <w:numPr>
          <w:ilvl w:val="0"/>
          <w:numId w:val="37"/>
        </w:numPr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One-year of ACCI membership</w:t>
      </w:r>
    </w:p>
    <w:p w14:paraId="2F48BCB9" w14:textId="54AF8861" w:rsidR="009E4D31" w:rsidRPr="007E0E9F" w:rsidRDefault="000B6A5D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 xml:space="preserve"> </w:t>
      </w:r>
    </w:p>
    <w:p w14:paraId="5F1FC94C" w14:textId="1EA39C8C" w:rsidR="00BA1EBF" w:rsidRDefault="00B85FDB" w:rsidP="00BA1EBF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allowOverlap="1" wp14:anchorId="4ACEC974" wp14:editId="26A6290C">
                <wp:simplePos x="0" y="0"/>
                <wp:positionH relativeFrom="margin">
                  <wp:align>center</wp:align>
                </wp:positionH>
                <wp:positionV relativeFrom="paragraph">
                  <wp:posOffset>56515</wp:posOffset>
                </wp:positionV>
                <wp:extent cx="5852160" cy="0"/>
                <wp:effectExtent l="38100" t="38100" r="72390" b="952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D2DD8B" id="Straight Connector 5" o:spid="_x0000_s1026" style="position:absolute;z-index:25167974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4.45pt" to="460.8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1D6B0D1" w14:textId="3824E2DC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udents are encouraged to work in teams to develop a research plan, the results of which can be portrayed as a </w:t>
      </w:r>
      <w:r w:rsidR="00BC5806">
        <w:rPr>
          <w:rFonts w:ascii="Arial" w:hAnsi="Arial" w:cs="Arial"/>
          <w:sz w:val="24"/>
          <w:szCs w:val="24"/>
        </w:rPr>
        <w:t xml:space="preserve">4 slide and video </w:t>
      </w:r>
      <w:r w:rsidR="007E0E9F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be presented at the ACCI Annual Conference, May </w:t>
      </w:r>
      <w:r w:rsidR="001870E1">
        <w:rPr>
          <w:rFonts w:ascii="Arial" w:hAnsi="Arial" w:cs="Arial"/>
          <w:sz w:val="24"/>
          <w:szCs w:val="24"/>
        </w:rPr>
        <w:t>18-2</w:t>
      </w:r>
      <w:r w:rsidR="005B4253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, 20</w:t>
      </w:r>
      <w:r w:rsidR="005B4253">
        <w:rPr>
          <w:rFonts w:ascii="Arial" w:hAnsi="Arial" w:cs="Arial"/>
          <w:sz w:val="24"/>
          <w:szCs w:val="24"/>
        </w:rPr>
        <w:t>21</w:t>
      </w:r>
      <w:r>
        <w:rPr>
          <w:rFonts w:ascii="Arial" w:hAnsi="Arial" w:cs="Arial"/>
          <w:sz w:val="24"/>
          <w:szCs w:val="24"/>
        </w:rPr>
        <w:t>,</w:t>
      </w:r>
      <w:r w:rsidR="005B4253">
        <w:rPr>
          <w:rFonts w:ascii="Arial" w:hAnsi="Arial" w:cs="Arial"/>
          <w:sz w:val="24"/>
          <w:szCs w:val="24"/>
        </w:rPr>
        <w:t xml:space="preserve"> to be held virtually</w:t>
      </w:r>
      <w:r>
        <w:rPr>
          <w:rFonts w:ascii="Arial" w:hAnsi="Arial" w:cs="Arial"/>
          <w:sz w:val="24"/>
          <w:szCs w:val="24"/>
        </w:rPr>
        <w:t>.</w:t>
      </w:r>
    </w:p>
    <w:p w14:paraId="1C72C47B" w14:textId="56C5367A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</w:p>
    <w:p w14:paraId="44BAFC6C" w14:textId="7A1FDFC5" w:rsidR="00A45EAC" w:rsidRPr="00464172" w:rsidRDefault="00A45EAC" w:rsidP="00E812F1">
      <w:pPr>
        <w:pStyle w:val="Heading1"/>
        <w:tabs>
          <w:tab w:val="left" w:pos="351"/>
        </w:tabs>
        <w:ind w:left="0" w:right="145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>Topic</w:t>
      </w:r>
      <w:r w:rsidR="00B761B0" w:rsidRPr="00464172">
        <w:rPr>
          <w:rFonts w:ascii="Arial" w:hAnsi="Arial" w:cs="Arial"/>
          <w:sz w:val="32"/>
          <w:szCs w:val="32"/>
        </w:rPr>
        <w:t>s</w:t>
      </w:r>
    </w:p>
    <w:p w14:paraId="5472A568" w14:textId="3242583A" w:rsidR="00964157" w:rsidRDefault="008D2181" w:rsidP="00704BF2">
      <w:pPr>
        <w:rPr>
          <w:rFonts w:ascii="Arial" w:hAnsi="Arial" w:cs="Arial"/>
          <w:sz w:val="24"/>
          <w:szCs w:val="24"/>
        </w:rPr>
      </w:pPr>
      <w:r w:rsidRPr="00657DE4">
        <w:rPr>
          <w:rFonts w:ascii="Arial" w:hAnsi="Arial" w:cs="Arial"/>
          <w:sz w:val="24"/>
          <w:szCs w:val="24"/>
        </w:rPr>
        <w:t>T</w:t>
      </w:r>
      <w:r w:rsidR="00B761B0" w:rsidRPr="00657DE4">
        <w:rPr>
          <w:rFonts w:ascii="Arial" w:hAnsi="Arial" w:cs="Arial"/>
          <w:sz w:val="24"/>
          <w:szCs w:val="24"/>
        </w:rPr>
        <w:t>opic</w:t>
      </w:r>
      <w:r w:rsidRPr="00657DE4">
        <w:rPr>
          <w:rFonts w:ascii="Arial" w:hAnsi="Arial" w:cs="Arial"/>
          <w:sz w:val="24"/>
          <w:szCs w:val="24"/>
        </w:rPr>
        <w:t>s should</w:t>
      </w:r>
      <w:r w:rsidR="00B761B0" w:rsidRPr="00657DE4">
        <w:rPr>
          <w:rFonts w:ascii="Arial" w:hAnsi="Arial" w:cs="Arial"/>
          <w:sz w:val="24"/>
          <w:szCs w:val="24"/>
        </w:rPr>
        <w:t xml:space="preserve"> </w:t>
      </w:r>
      <w:r w:rsidR="00013C31" w:rsidRPr="00657DE4">
        <w:rPr>
          <w:rFonts w:ascii="Arial" w:hAnsi="Arial" w:cs="Arial"/>
          <w:sz w:val="24"/>
          <w:szCs w:val="24"/>
        </w:rPr>
        <w:t xml:space="preserve">generally </w:t>
      </w:r>
      <w:r w:rsidR="00B761B0" w:rsidRPr="00657DE4">
        <w:rPr>
          <w:rFonts w:ascii="Arial" w:hAnsi="Arial" w:cs="Arial"/>
          <w:sz w:val="24"/>
          <w:szCs w:val="24"/>
        </w:rPr>
        <w:t>align with ACCI’s mission devo</w:t>
      </w:r>
      <w:r w:rsidRPr="00657DE4">
        <w:rPr>
          <w:rFonts w:ascii="Arial" w:hAnsi="Arial" w:cs="Arial"/>
          <w:sz w:val="24"/>
          <w:szCs w:val="24"/>
        </w:rPr>
        <w:t>ted to consumer well-being</w:t>
      </w:r>
      <w:r w:rsidR="00976948" w:rsidRPr="00657DE4">
        <w:rPr>
          <w:rFonts w:ascii="Arial" w:hAnsi="Arial" w:cs="Arial"/>
          <w:sz w:val="24"/>
          <w:szCs w:val="24"/>
        </w:rPr>
        <w:t xml:space="preserve"> and </w:t>
      </w:r>
      <w:r w:rsidR="00013C31" w:rsidRPr="00657DE4">
        <w:rPr>
          <w:rFonts w:ascii="Arial" w:hAnsi="Arial" w:cs="Arial"/>
          <w:sz w:val="24"/>
          <w:szCs w:val="24"/>
        </w:rPr>
        <w:t>the FINRA Foundation’s mission to empower underserved Americans with the knowledge, skills and tools to make sound financial decisions throughout life.</w:t>
      </w:r>
    </w:p>
    <w:p w14:paraId="363F677D" w14:textId="4C09567F" w:rsidR="000C67FC" w:rsidRDefault="000C67FC" w:rsidP="00704BF2">
      <w:pPr>
        <w:rPr>
          <w:rFonts w:ascii="Arial" w:hAnsi="Arial" w:cs="Arial"/>
          <w:sz w:val="24"/>
          <w:szCs w:val="24"/>
        </w:rPr>
      </w:pPr>
    </w:p>
    <w:p w14:paraId="1D481616" w14:textId="66453BE8" w:rsidR="000C67FC" w:rsidRPr="000C67FC" w:rsidRDefault="000C67FC" w:rsidP="00704BF2">
      <w:pPr>
        <w:rPr>
          <w:rFonts w:ascii="Arial" w:hAnsi="Arial" w:cs="Arial"/>
          <w:b/>
          <w:i/>
          <w:sz w:val="24"/>
          <w:szCs w:val="24"/>
        </w:rPr>
      </w:pPr>
      <w:r w:rsidRPr="00795DD0">
        <w:rPr>
          <w:rFonts w:ascii="Arial" w:hAnsi="Arial" w:cs="Arial"/>
          <w:sz w:val="24"/>
          <w:szCs w:val="24"/>
        </w:rPr>
        <w:t>The 202</w:t>
      </w:r>
      <w:r w:rsidR="000B6A5D">
        <w:rPr>
          <w:rFonts w:ascii="Arial" w:hAnsi="Arial" w:cs="Arial"/>
          <w:sz w:val="24"/>
          <w:szCs w:val="24"/>
        </w:rPr>
        <w:t>1 Conference</w:t>
      </w:r>
      <w:r w:rsidRPr="00795DD0">
        <w:rPr>
          <w:rFonts w:ascii="Arial" w:hAnsi="Arial" w:cs="Arial"/>
          <w:sz w:val="24"/>
          <w:szCs w:val="24"/>
        </w:rPr>
        <w:t xml:space="preserve"> theme is </w:t>
      </w:r>
      <w:r w:rsidR="000B6A5D">
        <w:rPr>
          <w:rFonts w:ascii="Arial" w:hAnsi="Arial" w:cs="Arial"/>
          <w:b/>
          <w:i/>
          <w:sz w:val="24"/>
          <w:szCs w:val="24"/>
        </w:rPr>
        <w:t>Next Gen Consumer Well Being</w:t>
      </w:r>
      <w:r w:rsidR="00575E00">
        <w:rPr>
          <w:rFonts w:ascii="Arial" w:hAnsi="Arial" w:cs="Arial"/>
          <w:b/>
          <w:i/>
          <w:sz w:val="24"/>
          <w:szCs w:val="24"/>
        </w:rPr>
        <w:t>.</w:t>
      </w:r>
      <w:r w:rsidR="000B6A5D">
        <w:rPr>
          <w:rFonts w:ascii="Arial" w:hAnsi="Arial" w:cs="Arial"/>
          <w:b/>
          <w:i/>
          <w:sz w:val="24"/>
          <w:szCs w:val="24"/>
        </w:rPr>
        <w:t xml:space="preserve"> </w:t>
      </w:r>
    </w:p>
    <w:p w14:paraId="4D406F61" w14:textId="77777777" w:rsidR="00A45EAC" w:rsidRPr="00464172" w:rsidRDefault="00A45EAC" w:rsidP="00704BF2">
      <w:pPr>
        <w:rPr>
          <w:rFonts w:ascii="Arial" w:hAnsi="Arial" w:cs="Arial"/>
          <w:sz w:val="24"/>
          <w:szCs w:val="24"/>
          <w:highlight w:val="yellow"/>
        </w:rPr>
      </w:pPr>
    </w:p>
    <w:p w14:paraId="1286492D" w14:textId="617675E2" w:rsidR="00464DC7" w:rsidRPr="00464172" w:rsidRDefault="00886DB8" w:rsidP="003C6831">
      <w:pPr>
        <w:pStyle w:val="BodyText"/>
        <w:ind w:left="0" w:right="145"/>
        <w:rPr>
          <w:rFonts w:ascii="Arial" w:hAnsi="Arial" w:cs="Arial"/>
        </w:rPr>
      </w:pPr>
      <w:r>
        <w:rPr>
          <w:rFonts w:ascii="Arial" w:hAnsi="Arial" w:cs="Arial"/>
        </w:rPr>
        <w:t>A committee of ACCI members</w:t>
      </w:r>
      <w:r w:rsidR="00BA1EBF">
        <w:rPr>
          <w:rFonts w:ascii="Arial" w:hAnsi="Arial" w:cs="Arial"/>
        </w:rPr>
        <w:t xml:space="preserve"> and FINRA Foundation staff</w:t>
      </w:r>
      <w:r>
        <w:rPr>
          <w:rFonts w:ascii="Arial" w:hAnsi="Arial" w:cs="Arial"/>
        </w:rPr>
        <w:t xml:space="preserve"> will review submissions</w:t>
      </w:r>
      <w:r w:rsidR="009F0285">
        <w:rPr>
          <w:rFonts w:ascii="Arial" w:hAnsi="Arial" w:cs="Arial"/>
        </w:rPr>
        <w:t>.</w:t>
      </w:r>
    </w:p>
    <w:p w14:paraId="44B20EA7" w14:textId="77777777" w:rsidR="003B49C5" w:rsidRPr="00464172" w:rsidRDefault="00F45671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sz w:val="36"/>
          <w:szCs w:val="36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6ABE829" wp14:editId="4CB3BEA9">
                <wp:simplePos x="0" y="0"/>
                <wp:positionH relativeFrom="margin">
                  <wp:align>center</wp:align>
                </wp:positionH>
                <wp:positionV relativeFrom="paragraph">
                  <wp:posOffset>72390</wp:posOffset>
                </wp:positionV>
                <wp:extent cx="5852160" cy="0"/>
                <wp:effectExtent l="38100" t="38100" r="72390" b="95250"/>
                <wp:wrapNone/>
                <wp:docPr id="6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418010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5.7pt" to="460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7DE8E532" w14:textId="39C84BBB" w:rsidR="00B34A6A" w:rsidRPr="00464172" w:rsidRDefault="009228F4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 xml:space="preserve">Competition </w:t>
      </w:r>
      <w:r w:rsidR="00464DC7" w:rsidRPr="00464172">
        <w:rPr>
          <w:rFonts w:ascii="Arial" w:hAnsi="Arial" w:cs="Arial"/>
          <w:sz w:val="32"/>
          <w:szCs w:val="32"/>
        </w:rPr>
        <w:t>Rules</w:t>
      </w:r>
    </w:p>
    <w:p w14:paraId="6AADA8C5" w14:textId="351381FB" w:rsidR="00B34A6A" w:rsidRPr="00464172" w:rsidRDefault="009E4D31" w:rsidP="00CF3DBA">
      <w:pPr>
        <w:pStyle w:val="ListParagraph"/>
        <w:numPr>
          <w:ilvl w:val="0"/>
          <w:numId w:val="3"/>
        </w:numPr>
        <w:tabs>
          <w:tab w:val="left" w:pos="415"/>
        </w:tabs>
        <w:ind w:right="150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am Information</w:t>
      </w:r>
    </w:p>
    <w:p w14:paraId="522B111D" w14:textId="540E097E" w:rsidR="009E4D31" w:rsidRDefault="009E4D31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eams are encouraged to visit the ACCI Website, </w:t>
      </w:r>
      <w:hyperlink r:id="rId10" w:history="1">
        <w:r w:rsidRPr="00C91106">
          <w:rPr>
            <w:rStyle w:val="Hyperlink"/>
            <w:rFonts w:ascii="Arial" w:eastAsia="Calibri" w:hAnsi="Arial" w:cs="Arial"/>
            <w:sz w:val="24"/>
            <w:szCs w:val="24"/>
          </w:rPr>
          <w:t>www.ConsumerInterests.org</w:t>
        </w:r>
      </w:hyperlink>
      <w:r>
        <w:rPr>
          <w:rFonts w:ascii="Arial" w:eastAsia="Calibri" w:hAnsi="Arial" w:cs="Arial"/>
          <w:sz w:val="24"/>
          <w:szCs w:val="24"/>
        </w:rPr>
        <w:t xml:space="preserve"> to learn more about the mission, vision, and goals of ACCI</w:t>
      </w:r>
      <w:r w:rsidR="00066A8A">
        <w:rPr>
          <w:rFonts w:ascii="Arial" w:eastAsia="Calibri" w:hAnsi="Arial" w:cs="Arial"/>
          <w:sz w:val="24"/>
          <w:szCs w:val="24"/>
        </w:rPr>
        <w:t>.</w:t>
      </w:r>
    </w:p>
    <w:p w14:paraId="179C1D2C" w14:textId="7AEF72B7" w:rsidR="00B34A6A" w:rsidRPr="00464172" w:rsidRDefault="00F514A9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Each team m</w:t>
      </w:r>
      <w:r w:rsidR="00D360E4" w:rsidRPr="00464172">
        <w:rPr>
          <w:rFonts w:ascii="Arial" w:eastAsia="Calibri" w:hAnsi="Arial" w:cs="Arial"/>
          <w:sz w:val="24"/>
          <w:szCs w:val="24"/>
        </w:rPr>
        <w:t>ay</w:t>
      </w:r>
      <w:r w:rsidRPr="00464172">
        <w:rPr>
          <w:rFonts w:ascii="Arial" w:eastAsia="Calibri" w:hAnsi="Arial" w:cs="Arial"/>
          <w:sz w:val="24"/>
          <w:szCs w:val="24"/>
        </w:rPr>
        <w:t xml:space="preserve"> consist of </w:t>
      </w:r>
      <w:r w:rsidR="00464172">
        <w:rPr>
          <w:rFonts w:ascii="Arial" w:eastAsia="Calibri" w:hAnsi="Arial" w:cs="Arial"/>
          <w:sz w:val="24"/>
          <w:szCs w:val="24"/>
        </w:rPr>
        <w:t>one</w:t>
      </w:r>
      <w:r w:rsidR="009F0285">
        <w:rPr>
          <w:rFonts w:ascii="Arial" w:eastAsia="Calibri" w:hAnsi="Arial" w:cs="Arial"/>
          <w:sz w:val="24"/>
          <w:szCs w:val="24"/>
        </w:rPr>
        <w:t xml:space="preserve"> (1)</w:t>
      </w:r>
      <w:r w:rsidR="00464172">
        <w:rPr>
          <w:rFonts w:ascii="Arial" w:eastAsia="Calibri" w:hAnsi="Arial" w:cs="Arial"/>
          <w:sz w:val="24"/>
          <w:szCs w:val="24"/>
        </w:rPr>
        <w:t xml:space="preserve"> to</w:t>
      </w:r>
      <w:r w:rsidR="009F0285">
        <w:rPr>
          <w:rFonts w:ascii="Arial" w:eastAsia="Calibri" w:hAnsi="Arial" w:cs="Arial"/>
          <w:sz w:val="24"/>
          <w:szCs w:val="24"/>
        </w:rPr>
        <w:t xml:space="preserve"> </w:t>
      </w:r>
      <w:r w:rsidR="00464172">
        <w:rPr>
          <w:rFonts w:ascii="Arial" w:eastAsia="Calibri" w:hAnsi="Arial" w:cs="Arial"/>
          <w:sz w:val="24"/>
          <w:szCs w:val="24"/>
        </w:rPr>
        <w:t>three</w:t>
      </w:r>
      <w:r w:rsidR="009F0285">
        <w:rPr>
          <w:rFonts w:ascii="Arial" w:eastAsia="Calibri" w:hAnsi="Arial" w:cs="Arial"/>
          <w:sz w:val="24"/>
          <w:szCs w:val="24"/>
        </w:rPr>
        <w:t xml:space="preserve"> (3)</w:t>
      </w:r>
      <w:r w:rsidRPr="00464172">
        <w:rPr>
          <w:rFonts w:ascii="Arial" w:eastAsia="Calibri" w:hAnsi="Arial" w:cs="Arial"/>
          <w:sz w:val="24"/>
          <w:szCs w:val="24"/>
        </w:rPr>
        <w:t xml:space="preserve"> </w:t>
      </w:r>
      <w:r w:rsidR="00066A8A" w:rsidRPr="001870E1">
        <w:rPr>
          <w:rFonts w:ascii="Arial" w:eastAsia="Calibri" w:hAnsi="Arial" w:cs="Arial"/>
          <w:sz w:val="24"/>
          <w:szCs w:val="24"/>
          <w:u w:val="single"/>
        </w:rPr>
        <w:t xml:space="preserve">undergraduate </w:t>
      </w:r>
      <w:r w:rsidR="00066A8A">
        <w:rPr>
          <w:rFonts w:ascii="Arial" w:eastAsia="Calibri" w:hAnsi="Arial" w:cs="Arial"/>
          <w:sz w:val="24"/>
          <w:szCs w:val="24"/>
        </w:rPr>
        <w:t>student</w:t>
      </w:r>
      <w:r w:rsidRPr="00464172">
        <w:rPr>
          <w:rFonts w:ascii="Arial" w:eastAsia="Calibri" w:hAnsi="Arial" w:cs="Arial"/>
          <w:sz w:val="24"/>
          <w:szCs w:val="24"/>
        </w:rPr>
        <w:t>s</w:t>
      </w:r>
      <w:r w:rsidR="00066A8A">
        <w:rPr>
          <w:rFonts w:ascii="Arial" w:eastAsia="Calibri" w:hAnsi="Arial" w:cs="Arial"/>
          <w:sz w:val="24"/>
          <w:szCs w:val="24"/>
        </w:rPr>
        <w:t xml:space="preserve"> who</w:t>
      </w:r>
      <w:r w:rsidR="00953164">
        <w:rPr>
          <w:rFonts w:ascii="Arial" w:eastAsia="Calibri" w:hAnsi="Arial" w:cs="Arial"/>
          <w:sz w:val="24"/>
          <w:szCs w:val="24"/>
        </w:rPr>
        <w:t xml:space="preserve"> are </w:t>
      </w:r>
      <w:r w:rsidRPr="00464172">
        <w:rPr>
          <w:rFonts w:ascii="Arial" w:eastAsia="Calibri" w:hAnsi="Arial" w:cs="Arial"/>
          <w:sz w:val="24"/>
          <w:szCs w:val="24"/>
        </w:rPr>
        <w:t>taking at lea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st </w:t>
      </w:r>
      <w:r w:rsidR="009F0285">
        <w:rPr>
          <w:rFonts w:ascii="Arial" w:eastAsia="Calibri" w:hAnsi="Arial" w:cs="Arial"/>
          <w:sz w:val="24"/>
          <w:szCs w:val="24"/>
        </w:rPr>
        <w:t>nine (</w:t>
      </w:r>
      <w:r w:rsidR="003D51A5" w:rsidRPr="00464172">
        <w:rPr>
          <w:rFonts w:ascii="Arial" w:eastAsia="Calibri" w:hAnsi="Arial" w:cs="Arial"/>
          <w:sz w:val="24"/>
          <w:szCs w:val="24"/>
        </w:rPr>
        <w:t>9</w:t>
      </w:r>
      <w:r w:rsidR="009F0285">
        <w:rPr>
          <w:rFonts w:ascii="Arial" w:eastAsia="Calibri" w:hAnsi="Arial" w:cs="Arial"/>
          <w:sz w:val="24"/>
          <w:szCs w:val="24"/>
        </w:rPr>
        <w:t>)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 credit hours in </w:t>
      </w:r>
      <w:r w:rsidR="008A064D" w:rsidRPr="00464172">
        <w:rPr>
          <w:rFonts w:ascii="Arial" w:eastAsia="Calibri" w:hAnsi="Arial" w:cs="Arial"/>
          <w:sz w:val="24"/>
          <w:szCs w:val="24"/>
        </w:rPr>
        <w:t>20</w:t>
      </w:r>
      <w:r w:rsidR="005B4253">
        <w:rPr>
          <w:rFonts w:ascii="Arial" w:eastAsia="Calibri" w:hAnsi="Arial" w:cs="Arial"/>
          <w:sz w:val="24"/>
          <w:szCs w:val="24"/>
        </w:rPr>
        <w:t>20</w:t>
      </w:r>
      <w:r w:rsidR="000C67FC">
        <w:rPr>
          <w:rFonts w:ascii="Arial" w:eastAsia="Calibri" w:hAnsi="Arial" w:cs="Arial"/>
          <w:sz w:val="24"/>
          <w:szCs w:val="24"/>
        </w:rPr>
        <w:t>-202</w:t>
      </w:r>
      <w:r w:rsidR="005B4253">
        <w:rPr>
          <w:rFonts w:ascii="Arial" w:eastAsia="Calibri" w:hAnsi="Arial" w:cs="Arial"/>
          <w:sz w:val="24"/>
          <w:szCs w:val="24"/>
        </w:rPr>
        <w:t>1</w:t>
      </w:r>
      <w:r w:rsidRPr="00464172">
        <w:rPr>
          <w:rFonts w:ascii="Arial" w:eastAsia="Calibri" w:hAnsi="Arial" w:cs="Arial"/>
          <w:spacing w:val="-26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as per the registrar’s records. Teams may be comprised of any composition of</w:t>
      </w:r>
      <w:r w:rsidRPr="00464172">
        <w:rPr>
          <w:rFonts w:ascii="Arial" w:eastAsia="Calibri" w:hAnsi="Arial" w:cs="Arial"/>
          <w:spacing w:val="-18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majors.</w:t>
      </w:r>
    </w:p>
    <w:p w14:paraId="631DA544" w14:textId="5512860C" w:rsidR="009E4D31" w:rsidRDefault="003D51A5" w:rsidP="009E4D31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Teams must have a faculty advisor </w:t>
      </w:r>
      <w:r w:rsidR="009E4D31">
        <w:rPr>
          <w:rFonts w:ascii="Arial" w:eastAsia="Calibri" w:hAnsi="Arial" w:cs="Arial"/>
          <w:sz w:val="24"/>
          <w:szCs w:val="24"/>
        </w:rPr>
        <w:t xml:space="preserve">who is a </w:t>
      </w:r>
      <w:r w:rsidR="009E4D31" w:rsidRPr="00575E00">
        <w:rPr>
          <w:rFonts w:ascii="Arial" w:eastAsia="Calibri" w:hAnsi="Arial" w:cs="Arial"/>
          <w:sz w:val="24"/>
          <w:szCs w:val="24"/>
        </w:rPr>
        <w:t xml:space="preserve">current member </w:t>
      </w:r>
      <w:r w:rsidR="009E4D31">
        <w:rPr>
          <w:rFonts w:ascii="Arial" w:eastAsia="Calibri" w:hAnsi="Arial" w:cs="Arial"/>
          <w:sz w:val="24"/>
          <w:szCs w:val="24"/>
        </w:rPr>
        <w:t xml:space="preserve">of </w:t>
      </w:r>
      <w:r w:rsidR="00820DC7">
        <w:rPr>
          <w:rFonts w:ascii="Arial" w:eastAsia="Calibri" w:hAnsi="Arial" w:cs="Arial"/>
          <w:sz w:val="24"/>
          <w:szCs w:val="24"/>
        </w:rPr>
        <w:t>ACCI,</w:t>
      </w:r>
      <w:r w:rsidR="009E4D31">
        <w:rPr>
          <w:rFonts w:ascii="Arial" w:eastAsia="Calibri" w:hAnsi="Arial" w:cs="Arial"/>
          <w:sz w:val="24"/>
          <w:szCs w:val="24"/>
        </w:rPr>
        <w:t xml:space="preserve"> and t</w:t>
      </w:r>
      <w:r w:rsidR="00066A8A">
        <w:rPr>
          <w:rFonts w:ascii="Arial" w:eastAsia="Calibri" w:hAnsi="Arial" w:cs="Arial"/>
          <w:sz w:val="24"/>
          <w:szCs w:val="24"/>
        </w:rPr>
        <w:t>his</w:t>
      </w:r>
      <w:r w:rsidR="009E4D31">
        <w:rPr>
          <w:rFonts w:ascii="Arial" w:eastAsia="Calibri" w:hAnsi="Arial" w:cs="Arial"/>
          <w:sz w:val="24"/>
          <w:szCs w:val="24"/>
        </w:rPr>
        <w:t xml:space="preserve"> faculty advisor will be the only correspondent with the ACCI office.</w:t>
      </w:r>
    </w:p>
    <w:p w14:paraId="5B17F07B" w14:textId="398F0855" w:rsidR="006B098A" w:rsidRDefault="003D51A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Students do not have to be </w:t>
      </w:r>
      <w:r w:rsidR="006C5221" w:rsidRPr="00464172">
        <w:rPr>
          <w:rFonts w:ascii="Arial" w:eastAsia="Calibri" w:hAnsi="Arial" w:cs="Arial"/>
          <w:sz w:val="24"/>
          <w:szCs w:val="24"/>
        </w:rPr>
        <w:t xml:space="preserve">current </w:t>
      </w:r>
      <w:r w:rsidR="009F0285">
        <w:rPr>
          <w:rFonts w:ascii="Arial" w:eastAsia="Calibri" w:hAnsi="Arial" w:cs="Arial"/>
          <w:sz w:val="24"/>
          <w:szCs w:val="24"/>
        </w:rPr>
        <w:t>members of ACCI.</w:t>
      </w:r>
    </w:p>
    <w:p w14:paraId="6D7453BF" w14:textId="4F10C8BF" w:rsidR="009E4D31" w:rsidRPr="009E4D31" w:rsidRDefault="009E4D31" w:rsidP="0059495E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9E4D31">
        <w:rPr>
          <w:rFonts w:ascii="Arial" w:eastAsia="Calibri" w:hAnsi="Arial" w:cs="Arial"/>
          <w:sz w:val="24"/>
          <w:szCs w:val="24"/>
        </w:rPr>
        <w:lastRenderedPageBreak/>
        <w:t xml:space="preserve">There is no limit to the number of teams </w:t>
      </w:r>
      <w:r w:rsidR="00FD7DF5">
        <w:rPr>
          <w:rFonts w:ascii="Arial" w:eastAsia="Calibri" w:hAnsi="Arial" w:cs="Arial"/>
          <w:sz w:val="24"/>
          <w:szCs w:val="24"/>
        </w:rPr>
        <w:t xml:space="preserve">that </w:t>
      </w:r>
      <w:r w:rsidR="00066A8A">
        <w:rPr>
          <w:rFonts w:ascii="Arial" w:eastAsia="Calibri" w:hAnsi="Arial" w:cs="Arial"/>
          <w:sz w:val="24"/>
          <w:szCs w:val="24"/>
        </w:rPr>
        <w:t xml:space="preserve">may apply </w:t>
      </w:r>
      <w:r>
        <w:rPr>
          <w:rFonts w:ascii="Arial" w:eastAsia="Calibri" w:hAnsi="Arial" w:cs="Arial"/>
          <w:sz w:val="24"/>
          <w:szCs w:val="24"/>
        </w:rPr>
        <w:t>per university or college.</w:t>
      </w:r>
    </w:p>
    <w:p w14:paraId="605E5EC9" w14:textId="49EC790F" w:rsidR="009E4D31" w:rsidRDefault="009E4D31" w:rsidP="001721A4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>Faculty should submit their team</w:t>
      </w:r>
      <w:r w:rsidR="004F18C1">
        <w:rPr>
          <w:rFonts w:ascii="Arial" w:eastAsia="Calibri" w:hAnsi="Arial" w:cs="Arial"/>
          <w:noProof/>
          <w:sz w:val="24"/>
          <w:szCs w:val="24"/>
        </w:rPr>
        <w:t>’s</w:t>
      </w:r>
      <w:r>
        <w:rPr>
          <w:rFonts w:ascii="Arial" w:eastAsia="Calibri" w:hAnsi="Arial" w:cs="Arial"/>
          <w:noProof/>
          <w:sz w:val="24"/>
          <w:szCs w:val="24"/>
        </w:rPr>
        <w:t xml:space="preserve">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>Intent to Participate Form</w:t>
      </w:r>
      <w:r>
        <w:rPr>
          <w:rFonts w:ascii="Arial" w:eastAsia="Calibri" w:hAnsi="Arial" w:cs="Arial"/>
          <w:noProof/>
          <w:sz w:val="24"/>
          <w:szCs w:val="24"/>
        </w:rPr>
        <w:t xml:space="preserve"> </w:t>
      </w:r>
      <w:r w:rsidRPr="009E4D31">
        <w:rPr>
          <w:rFonts w:ascii="Arial" w:eastAsia="Calibri" w:hAnsi="Arial" w:cs="Arial"/>
          <w:b/>
          <w:noProof/>
          <w:sz w:val="24"/>
          <w:szCs w:val="24"/>
        </w:rPr>
        <w:t xml:space="preserve">no later than </w:t>
      </w:r>
      <w:r w:rsidR="00FD7DF5">
        <w:rPr>
          <w:rFonts w:ascii="Arial" w:eastAsia="Calibri" w:hAnsi="Arial" w:cs="Arial"/>
          <w:b/>
          <w:noProof/>
          <w:sz w:val="24"/>
          <w:szCs w:val="24"/>
        </w:rPr>
        <w:t>March 5</w:t>
      </w:r>
      <w:r w:rsidRPr="009E4D31">
        <w:rPr>
          <w:rFonts w:ascii="Arial" w:eastAsia="Calibri" w:hAnsi="Arial" w:cs="Arial"/>
          <w:b/>
          <w:noProof/>
          <w:sz w:val="24"/>
          <w:szCs w:val="24"/>
        </w:rPr>
        <w:t xml:space="preserve">, </w:t>
      </w:r>
      <w:r w:rsidR="00FD7DF5" w:rsidRPr="009E4D31">
        <w:rPr>
          <w:rFonts w:ascii="Arial" w:eastAsia="Calibri" w:hAnsi="Arial" w:cs="Arial"/>
          <w:b/>
          <w:noProof/>
          <w:sz w:val="24"/>
          <w:szCs w:val="24"/>
        </w:rPr>
        <w:t>20</w:t>
      </w:r>
      <w:r w:rsidR="00FD7DF5">
        <w:rPr>
          <w:rFonts w:ascii="Arial" w:eastAsia="Calibri" w:hAnsi="Arial" w:cs="Arial"/>
          <w:b/>
          <w:noProof/>
          <w:sz w:val="24"/>
          <w:szCs w:val="24"/>
        </w:rPr>
        <w:t>21</w:t>
      </w:r>
      <w:r>
        <w:rPr>
          <w:rFonts w:ascii="Arial" w:eastAsia="Calibri" w:hAnsi="Arial" w:cs="Arial"/>
          <w:noProof/>
          <w:sz w:val="24"/>
          <w:szCs w:val="24"/>
        </w:rPr>
        <w:t>.</w:t>
      </w:r>
    </w:p>
    <w:p w14:paraId="7731E60A" w14:textId="471E362C" w:rsidR="00E43BEB" w:rsidRDefault="009E4D31" w:rsidP="00A5107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 xml:space="preserve">Finished </w:t>
      </w:r>
      <w:r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Project </w:t>
      </w:r>
      <w:r w:rsidR="00BC5806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Slides </w:t>
      </w:r>
      <w:r w:rsidR="00972855">
        <w:rPr>
          <w:rFonts w:ascii="Arial" w:eastAsia="Calibri" w:hAnsi="Arial" w:cs="Arial"/>
          <w:i/>
          <w:noProof/>
          <w:color w:val="006600"/>
          <w:sz w:val="24"/>
          <w:szCs w:val="24"/>
        </w:rPr>
        <w:t>and</w:t>
      </w:r>
      <w:r w:rsidR="00BC5806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 Project</w:t>
      </w:r>
      <w:r w:rsidR="00972855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 </w:t>
      </w:r>
      <w:r w:rsidR="00BC5806">
        <w:rPr>
          <w:rFonts w:ascii="Arial" w:eastAsia="Calibri" w:hAnsi="Arial" w:cs="Arial"/>
          <w:i/>
          <w:noProof/>
          <w:color w:val="006600"/>
          <w:sz w:val="24"/>
          <w:szCs w:val="24"/>
        </w:rPr>
        <w:t>Form</w:t>
      </w:r>
      <w:r w:rsidR="00BC5806"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 </w:t>
      </w:r>
      <w:r>
        <w:rPr>
          <w:rFonts w:ascii="Arial" w:eastAsia="Calibri" w:hAnsi="Arial" w:cs="Arial"/>
          <w:noProof/>
          <w:sz w:val="24"/>
          <w:szCs w:val="24"/>
        </w:rPr>
        <w:t xml:space="preserve">are due </w:t>
      </w:r>
      <w:r w:rsidR="00886DB8">
        <w:rPr>
          <w:rFonts w:ascii="Arial" w:eastAsia="Calibri" w:hAnsi="Arial" w:cs="Arial"/>
          <w:b/>
          <w:sz w:val="24"/>
          <w:szCs w:val="24"/>
        </w:rPr>
        <w:t xml:space="preserve">no later </w:t>
      </w:r>
      <w:r w:rsidR="00BA1EBF">
        <w:rPr>
          <w:rFonts w:ascii="Arial" w:eastAsia="Calibri" w:hAnsi="Arial" w:cs="Arial"/>
          <w:b/>
          <w:sz w:val="24"/>
          <w:szCs w:val="24"/>
        </w:rPr>
        <w:t xml:space="preserve">than </w:t>
      </w:r>
      <w:r w:rsidR="00FD7DF5">
        <w:rPr>
          <w:rFonts w:ascii="Arial" w:eastAsia="Calibri" w:hAnsi="Arial" w:cs="Arial"/>
          <w:b/>
          <w:sz w:val="24"/>
          <w:szCs w:val="24"/>
        </w:rPr>
        <w:t>April 2</w:t>
      </w:r>
      <w:r w:rsidR="00BA1EBF">
        <w:rPr>
          <w:rFonts w:ascii="Arial" w:eastAsia="Calibri" w:hAnsi="Arial" w:cs="Arial"/>
          <w:b/>
          <w:sz w:val="24"/>
          <w:szCs w:val="24"/>
        </w:rPr>
        <w:t xml:space="preserve">, </w:t>
      </w:r>
      <w:r w:rsidR="00FD7DF5">
        <w:rPr>
          <w:rFonts w:ascii="Arial" w:eastAsia="Calibri" w:hAnsi="Arial" w:cs="Arial"/>
          <w:b/>
          <w:sz w:val="24"/>
          <w:szCs w:val="24"/>
        </w:rPr>
        <w:t>2021</w:t>
      </w:r>
      <w:r w:rsidR="00886DB8">
        <w:rPr>
          <w:rFonts w:ascii="Arial" w:eastAsia="Calibri" w:hAnsi="Arial" w:cs="Arial"/>
          <w:b/>
          <w:sz w:val="24"/>
          <w:szCs w:val="24"/>
        </w:rPr>
        <w:t>.</w:t>
      </w:r>
    </w:p>
    <w:p w14:paraId="28221B32" w14:textId="1A566EEF" w:rsidR="00C22ECC" w:rsidRPr="00464172" w:rsidRDefault="00066A8A" w:rsidP="00C22E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valuation and Notification </w:t>
      </w:r>
      <w:r w:rsidR="00B85FDB">
        <w:rPr>
          <w:rFonts w:ascii="Arial" w:hAnsi="Arial" w:cs="Arial"/>
          <w:b/>
          <w:sz w:val="24"/>
          <w:szCs w:val="24"/>
        </w:rPr>
        <w:t>Timelines</w:t>
      </w:r>
    </w:p>
    <w:p w14:paraId="5EE99E70" w14:textId="2AB9C26D" w:rsidR="00066A8A" w:rsidRPr="00066A8A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A 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>Sample Jud</w:t>
      </w:r>
      <w:r w:rsidR="005E19E2" w:rsidRPr="005E19E2">
        <w:rPr>
          <w:rFonts w:ascii="Arial" w:eastAsia="Calibri" w:hAnsi="Arial" w:cs="Arial"/>
          <w:i/>
          <w:color w:val="006600"/>
          <w:sz w:val="24"/>
          <w:szCs w:val="24"/>
        </w:rPr>
        <w:t>g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 xml:space="preserve">ing Form </w:t>
      </w:r>
      <w:r>
        <w:rPr>
          <w:rFonts w:ascii="Arial" w:eastAsia="Calibri" w:hAnsi="Arial" w:cs="Arial"/>
          <w:sz w:val="24"/>
          <w:szCs w:val="24"/>
        </w:rPr>
        <w:t>is a</w:t>
      </w:r>
      <w:r w:rsidR="005E19E2">
        <w:rPr>
          <w:rFonts w:ascii="Arial" w:eastAsia="Calibri" w:hAnsi="Arial" w:cs="Arial"/>
          <w:sz w:val="24"/>
          <w:szCs w:val="24"/>
        </w:rPr>
        <w:t>ttached</w:t>
      </w:r>
      <w:r>
        <w:rPr>
          <w:rFonts w:ascii="Arial" w:eastAsia="Calibri" w:hAnsi="Arial" w:cs="Arial"/>
          <w:sz w:val="24"/>
          <w:szCs w:val="24"/>
        </w:rPr>
        <w:t xml:space="preserve"> </w:t>
      </w:r>
      <w:r w:rsidR="00FD7DF5">
        <w:rPr>
          <w:rFonts w:ascii="Arial" w:eastAsia="Calibri" w:hAnsi="Arial" w:cs="Arial"/>
          <w:sz w:val="24"/>
          <w:szCs w:val="24"/>
        </w:rPr>
        <w:t>for your reference</w:t>
      </w:r>
      <w:r w:rsidR="005E19E2">
        <w:rPr>
          <w:rFonts w:ascii="Arial" w:eastAsia="Calibri" w:hAnsi="Arial" w:cs="Arial"/>
          <w:sz w:val="24"/>
          <w:szCs w:val="24"/>
        </w:rPr>
        <w:t>.</w:t>
      </w:r>
    </w:p>
    <w:p w14:paraId="01A2C125" w14:textId="5839BBF2" w:rsidR="00066A8A" w:rsidRPr="00066A8A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W</w:t>
      </w:r>
      <w:r w:rsidR="007E0E9F">
        <w:rPr>
          <w:rFonts w:ascii="Arial" w:eastAsia="Calibri" w:hAnsi="Arial" w:cs="Arial"/>
          <w:sz w:val="24"/>
          <w:szCs w:val="24"/>
        </w:rPr>
        <w:t>inn</w:t>
      </w:r>
      <w:r w:rsidR="00FD7DF5">
        <w:rPr>
          <w:rFonts w:ascii="Arial" w:eastAsia="Calibri" w:hAnsi="Arial" w:cs="Arial"/>
          <w:sz w:val="24"/>
          <w:szCs w:val="24"/>
        </w:rPr>
        <w:t>ing</w:t>
      </w:r>
      <w:r w:rsidR="007E0E9F">
        <w:rPr>
          <w:rFonts w:ascii="Arial" w:eastAsia="Calibri" w:hAnsi="Arial" w:cs="Arial"/>
          <w:sz w:val="24"/>
          <w:szCs w:val="24"/>
        </w:rPr>
        <w:t xml:space="preserve"> and </w:t>
      </w:r>
      <w:r w:rsidR="00FD7DF5">
        <w:rPr>
          <w:rFonts w:ascii="Arial" w:eastAsia="Calibri" w:hAnsi="Arial" w:cs="Arial"/>
          <w:sz w:val="24"/>
          <w:szCs w:val="24"/>
        </w:rPr>
        <w:t xml:space="preserve">second-place </w:t>
      </w:r>
      <w:r w:rsidR="007E0E9F">
        <w:rPr>
          <w:rFonts w:ascii="Arial" w:eastAsia="Calibri" w:hAnsi="Arial" w:cs="Arial"/>
          <w:sz w:val="24"/>
          <w:szCs w:val="24"/>
        </w:rPr>
        <w:t xml:space="preserve">team will be </w:t>
      </w:r>
      <w:r>
        <w:rPr>
          <w:rFonts w:ascii="Arial" w:eastAsia="Calibri" w:hAnsi="Arial" w:cs="Arial"/>
          <w:sz w:val="24"/>
          <w:szCs w:val="24"/>
        </w:rPr>
        <w:t xml:space="preserve">notified </w:t>
      </w:r>
      <w:r w:rsidR="000C67FC">
        <w:rPr>
          <w:rFonts w:ascii="Arial" w:eastAsia="Calibri" w:hAnsi="Arial" w:cs="Arial"/>
          <w:sz w:val="24"/>
          <w:szCs w:val="24"/>
        </w:rPr>
        <w:t xml:space="preserve">on or </w:t>
      </w:r>
      <w:r w:rsidR="004F18C1">
        <w:rPr>
          <w:rFonts w:ascii="Arial" w:eastAsia="Calibri" w:hAnsi="Arial" w:cs="Arial"/>
          <w:sz w:val="24"/>
          <w:szCs w:val="24"/>
        </w:rPr>
        <w:t>about</w:t>
      </w:r>
      <w:r w:rsidR="000C67FC">
        <w:rPr>
          <w:rFonts w:ascii="Arial" w:eastAsia="Calibri" w:hAnsi="Arial" w:cs="Arial"/>
          <w:sz w:val="24"/>
          <w:szCs w:val="24"/>
        </w:rPr>
        <w:t xml:space="preserve"> </w:t>
      </w:r>
      <w:r w:rsidR="00FD7DF5" w:rsidRPr="00DF1B99">
        <w:rPr>
          <w:rFonts w:ascii="Arial" w:eastAsia="Calibri" w:hAnsi="Arial" w:cs="Arial"/>
          <w:b/>
          <w:bCs/>
          <w:sz w:val="24"/>
          <w:szCs w:val="24"/>
        </w:rPr>
        <w:t>April 30, 2021</w:t>
      </w:r>
      <w:r>
        <w:rPr>
          <w:rFonts w:ascii="Arial" w:eastAsia="Calibri" w:hAnsi="Arial" w:cs="Arial"/>
          <w:sz w:val="24"/>
          <w:szCs w:val="24"/>
        </w:rPr>
        <w:t>.</w:t>
      </w:r>
    </w:p>
    <w:p w14:paraId="5DFA2A42" w14:textId="5ABF5598" w:rsidR="001721A4" w:rsidRPr="001721A4" w:rsidRDefault="007E0E9F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Instructions on how to prepare the final p</w:t>
      </w:r>
      <w:r w:rsidR="004F18C1">
        <w:rPr>
          <w:rFonts w:ascii="Arial" w:eastAsia="Calibri" w:hAnsi="Arial" w:cs="Arial"/>
          <w:sz w:val="24"/>
          <w:szCs w:val="24"/>
        </w:rPr>
        <w:t>resentation</w:t>
      </w:r>
      <w:r>
        <w:rPr>
          <w:rFonts w:ascii="Arial" w:eastAsia="Calibri" w:hAnsi="Arial" w:cs="Arial"/>
          <w:sz w:val="24"/>
          <w:szCs w:val="24"/>
        </w:rPr>
        <w:t xml:space="preserve"> </w:t>
      </w:r>
      <w:r w:rsidR="003A080F">
        <w:rPr>
          <w:rFonts w:ascii="Arial" w:eastAsia="Calibri" w:hAnsi="Arial" w:cs="Arial"/>
          <w:sz w:val="24"/>
          <w:szCs w:val="24"/>
        </w:rPr>
        <w:t>will</w:t>
      </w:r>
      <w:r>
        <w:rPr>
          <w:rFonts w:ascii="Arial" w:eastAsia="Calibri" w:hAnsi="Arial" w:cs="Arial"/>
          <w:sz w:val="24"/>
          <w:szCs w:val="24"/>
        </w:rPr>
        <w:t xml:space="preserve"> be </w:t>
      </w:r>
      <w:r w:rsidR="003A080F">
        <w:rPr>
          <w:rFonts w:ascii="Arial" w:eastAsia="Calibri" w:hAnsi="Arial" w:cs="Arial"/>
          <w:sz w:val="24"/>
          <w:szCs w:val="24"/>
        </w:rPr>
        <w:t xml:space="preserve">available soon </w:t>
      </w:r>
      <w:r w:rsidR="00F5206B">
        <w:rPr>
          <w:rFonts w:ascii="Arial" w:eastAsia="Calibri" w:hAnsi="Arial" w:cs="Arial"/>
          <w:sz w:val="24"/>
          <w:szCs w:val="24"/>
        </w:rPr>
        <w:t>on the 202</w:t>
      </w:r>
      <w:r w:rsidR="005B4253">
        <w:rPr>
          <w:rFonts w:ascii="Arial" w:eastAsia="Calibri" w:hAnsi="Arial" w:cs="Arial"/>
          <w:sz w:val="24"/>
          <w:szCs w:val="24"/>
        </w:rPr>
        <w:t>1</w:t>
      </w:r>
      <w:r w:rsidR="00235C94">
        <w:rPr>
          <w:rFonts w:ascii="Arial" w:eastAsia="Calibri" w:hAnsi="Arial" w:cs="Arial"/>
          <w:sz w:val="24"/>
          <w:szCs w:val="24"/>
        </w:rPr>
        <w:t xml:space="preserve"> conference webpage</w:t>
      </w:r>
      <w:r>
        <w:rPr>
          <w:rFonts w:ascii="Arial" w:eastAsia="Calibri" w:hAnsi="Arial" w:cs="Arial"/>
          <w:sz w:val="24"/>
          <w:szCs w:val="24"/>
        </w:rPr>
        <w:t xml:space="preserve">: </w:t>
      </w:r>
      <w:hyperlink r:id="rId11" w:history="1">
        <w:r w:rsidR="00795DD0">
          <w:rPr>
            <w:rStyle w:val="Hyperlink"/>
            <w:rFonts w:ascii="Arial" w:eastAsia="Calibri" w:hAnsi="Arial" w:cs="Arial"/>
            <w:sz w:val="24"/>
            <w:szCs w:val="24"/>
          </w:rPr>
          <w:t>http://www.consumerinterests.org/conference-2021</w:t>
        </w:r>
      </w:hyperlink>
      <w:r w:rsidR="00F2442B" w:rsidRPr="001721A4">
        <w:rPr>
          <w:rFonts w:ascii="Arial" w:eastAsia="Calibri" w:hAnsi="Arial" w:cs="Arial"/>
          <w:sz w:val="24"/>
          <w:szCs w:val="24"/>
        </w:rPr>
        <w:t>.</w:t>
      </w:r>
    </w:p>
    <w:p w14:paraId="01084EF8" w14:textId="059447FF" w:rsidR="007F242C" w:rsidRPr="003C6831" w:rsidRDefault="00FD7DF5" w:rsidP="003C6831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ference a</w:t>
      </w:r>
      <w:r w:rsidR="00E816AE" w:rsidRPr="00464172">
        <w:rPr>
          <w:rFonts w:ascii="Arial" w:hAnsi="Arial" w:cs="Arial"/>
          <w:sz w:val="24"/>
          <w:szCs w:val="24"/>
        </w:rPr>
        <w:t>ttendance</w:t>
      </w:r>
      <w:r>
        <w:rPr>
          <w:rFonts w:ascii="Arial" w:hAnsi="Arial" w:cs="Arial"/>
          <w:sz w:val="24"/>
          <w:szCs w:val="24"/>
        </w:rPr>
        <w:t>,</w:t>
      </w:r>
      <w:r w:rsidR="007E0E9F">
        <w:rPr>
          <w:rFonts w:ascii="Arial" w:hAnsi="Arial" w:cs="Arial"/>
          <w:sz w:val="24"/>
          <w:szCs w:val="24"/>
        </w:rPr>
        <w:t xml:space="preserve"> </w:t>
      </w:r>
      <w:r w:rsidR="00935E5A">
        <w:rPr>
          <w:rFonts w:ascii="Arial" w:hAnsi="Arial" w:cs="Arial"/>
          <w:sz w:val="24"/>
          <w:szCs w:val="24"/>
        </w:rPr>
        <w:t>by at least one team member</w:t>
      </w:r>
      <w:r>
        <w:rPr>
          <w:rFonts w:ascii="Arial" w:hAnsi="Arial" w:cs="Arial"/>
          <w:sz w:val="24"/>
          <w:szCs w:val="24"/>
        </w:rPr>
        <w:t xml:space="preserve"> from the first and second-place teams, is required</w:t>
      </w:r>
      <w:r w:rsidR="00994F22">
        <w:rPr>
          <w:rFonts w:ascii="Arial" w:hAnsi="Arial" w:cs="Arial"/>
          <w:sz w:val="24"/>
          <w:szCs w:val="24"/>
        </w:rPr>
        <w:t>, and includes presentation of the poster</w:t>
      </w:r>
      <w:r w:rsidR="004F18C1">
        <w:rPr>
          <w:rFonts w:ascii="Arial" w:hAnsi="Arial" w:cs="Arial"/>
          <w:sz w:val="24"/>
          <w:szCs w:val="24"/>
        </w:rPr>
        <w:t xml:space="preserve"> as described online</w:t>
      </w:r>
      <w:r w:rsidR="00994F22">
        <w:rPr>
          <w:rFonts w:ascii="Arial" w:hAnsi="Arial" w:cs="Arial"/>
          <w:sz w:val="24"/>
          <w:szCs w:val="24"/>
        </w:rPr>
        <w:t xml:space="preserve"> during </w:t>
      </w:r>
      <w:r w:rsidR="004F18C1">
        <w:rPr>
          <w:rFonts w:ascii="Arial" w:hAnsi="Arial" w:cs="Arial"/>
          <w:sz w:val="24"/>
          <w:szCs w:val="24"/>
        </w:rPr>
        <w:t>the conference</w:t>
      </w:r>
      <w:r>
        <w:rPr>
          <w:rFonts w:ascii="Arial" w:hAnsi="Arial" w:cs="Arial"/>
          <w:sz w:val="24"/>
          <w:szCs w:val="24"/>
        </w:rPr>
        <w:t>.</w:t>
      </w:r>
      <w:r w:rsidR="00994F22">
        <w:rPr>
          <w:rFonts w:ascii="Arial" w:hAnsi="Arial" w:cs="Arial"/>
          <w:sz w:val="24"/>
          <w:szCs w:val="24"/>
        </w:rPr>
        <w:t xml:space="preserve"> </w:t>
      </w:r>
    </w:p>
    <w:p w14:paraId="14B87172" w14:textId="5EDA270D" w:rsidR="004C156B" w:rsidRPr="00464172" w:rsidRDefault="00F45671" w:rsidP="00972855">
      <w:pPr>
        <w:tabs>
          <w:tab w:val="left" w:pos="427"/>
        </w:tabs>
        <w:spacing w:before="51"/>
        <w:ind w:right="150"/>
        <w:jc w:val="center"/>
        <w:rPr>
          <w:rFonts w:ascii="Arial" w:hAnsi="Arial" w:cs="Arial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44C1CC6A" wp14:editId="0E3153C8">
                <wp:simplePos x="0" y="0"/>
                <wp:positionH relativeFrom="margin">
                  <wp:align>center</wp:align>
                </wp:positionH>
                <wp:positionV relativeFrom="paragraph">
                  <wp:posOffset>103505</wp:posOffset>
                </wp:positionV>
                <wp:extent cx="5852160" cy="0"/>
                <wp:effectExtent l="38100" t="38100" r="72390" b="952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F3C8C9" id="Straight Connector 4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15pt" to="460.8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02E4E8ED" w14:textId="1B9EDF35" w:rsidR="004C156B" w:rsidRPr="00464172" w:rsidRDefault="004C156B" w:rsidP="004C156B">
      <w:pPr>
        <w:pStyle w:val="BodyText"/>
        <w:ind w:left="0" w:right="168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464172">
        <w:rPr>
          <w:rFonts w:ascii="Arial" w:hAnsi="Arial" w:cs="Arial"/>
          <w:b/>
          <w:color w:val="000000" w:themeColor="text1"/>
          <w:sz w:val="28"/>
          <w:szCs w:val="28"/>
        </w:rPr>
        <w:t>Questions</w:t>
      </w:r>
      <w:r w:rsidR="00972855">
        <w:rPr>
          <w:rFonts w:ascii="Arial" w:hAnsi="Arial" w:cs="Arial"/>
          <w:b/>
          <w:color w:val="000000" w:themeColor="text1"/>
          <w:sz w:val="28"/>
          <w:szCs w:val="28"/>
        </w:rPr>
        <w:t xml:space="preserve"> concerning content</w:t>
      </w:r>
    </w:p>
    <w:p w14:paraId="22C87CA7" w14:textId="33374D44" w:rsidR="007F242C" w:rsidRPr="00B85FDB" w:rsidRDefault="00994F22" w:rsidP="00F5001A">
      <w:pPr>
        <w:pStyle w:val="BodyText"/>
        <w:ind w:left="820" w:right="168" w:hanging="820"/>
        <w:jc w:val="center"/>
        <w:rPr>
          <w:rFonts w:ascii="Arial" w:hAnsi="Arial" w:cs="Arial"/>
          <w:iCs/>
          <w:color w:val="000000" w:themeColor="text1"/>
        </w:rPr>
      </w:pPr>
      <w:r>
        <w:rPr>
          <w:rFonts w:ascii="Arial" w:hAnsi="Arial" w:cs="Arial"/>
          <w:iCs/>
          <w:color w:val="000000" w:themeColor="text1"/>
        </w:rPr>
        <w:t xml:space="preserve">Dr. </w:t>
      </w:r>
      <w:r w:rsidR="00953164" w:rsidRPr="00B85FDB">
        <w:rPr>
          <w:rFonts w:ascii="Arial" w:hAnsi="Arial" w:cs="Arial"/>
          <w:iCs/>
          <w:color w:val="000000" w:themeColor="text1"/>
        </w:rPr>
        <w:t xml:space="preserve">Yunhee Chang, Competition Committee </w:t>
      </w:r>
      <w:r w:rsidR="007E0E9F" w:rsidRPr="00B85FDB">
        <w:rPr>
          <w:rFonts w:ascii="Arial" w:hAnsi="Arial" w:cs="Arial"/>
          <w:iCs/>
          <w:color w:val="000000" w:themeColor="text1"/>
        </w:rPr>
        <w:t xml:space="preserve">Chair, </w:t>
      </w:r>
      <w:hyperlink r:id="rId12" w:history="1">
        <w:r w:rsidR="00674919" w:rsidRPr="00B85FDB">
          <w:rPr>
            <w:rStyle w:val="Hyperlink"/>
            <w:rFonts w:ascii="Arial" w:hAnsi="Arial" w:cs="Arial"/>
            <w:iCs/>
          </w:rPr>
          <w:t>chang@olemiss.edu</w:t>
        </w:r>
      </w:hyperlink>
    </w:p>
    <w:p w14:paraId="6A4FF65C" w14:textId="05806706" w:rsidR="00972855" w:rsidRDefault="00972855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</w:rPr>
      </w:pPr>
    </w:p>
    <w:p w14:paraId="3A802E1B" w14:textId="1BE064DC" w:rsidR="00972855" w:rsidRPr="00B85FDB" w:rsidRDefault="003C6831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B85FDB">
        <w:rPr>
          <w:rFonts w:ascii="Arial" w:hAnsi="Arial" w:cs="Arial"/>
          <w:b/>
          <w:color w:val="000000" w:themeColor="text1"/>
          <w:sz w:val="28"/>
          <w:szCs w:val="28"/>
        </w:rPr>
        <w:t>Questions concerning logistics</w:t>
      </w:r>
    </w:p>
    <w:p w14:paraId="57750C48" w14:textId="0EF82834" w:rsidR="00972855" w:rsidRPr="00972855" w:rsidRDefault="00972855" w:rsidP="00F5001A">
      <w:pPr>
        <w:pStyle w:val="BodyText"/>
        <w:ind w:left="820" w:right="168" w:hanging="820"/>
        <w:jc w:val="center"/>
        <w:rPr>
          <w:rFonts w:ascii="Arial" w:hAnsi="Arial" w:cs="Arial"/>
          <w:color w:val="000000" w:themeColor="text1"/>
        </w:rPr>
      </w:pPr>
      <w:r w:rsidRPr="00972855">
        <w:rPr>
          <w:rFonts w:ascii="Arial" w:hAnsi="Arial" w:cs="Arial"/>
          <w:color w:val="000000" w:themeColor="text1"/>
        </w:rPr>
        <w:t xml:space="preserve">ACCI Executive Director, </w:t>
      </w:r>
      <w:r w:rsidR="005B4253">
        <w:rPr>
          <w:rFonts w:ascii="Arial" w:hAnsi="Arial" w:cs="Arial"/>
          <w:color w:val="000000" w:themeColor="text1"/>
        </w:rPr>
        <w:t>Judith Tilton</w:t>
      </w:r>
    </w:p>
    <w:p w14:paraId="180F7FBC" w14:textId="4B04B14B" w:rsidR="00972855" w:rsidRPr="00994F22" w:rsidRDefault="009722A5" w:rsidP="00F5001A">
      <w:pPr>
        <w:pStyle w:val="BodyText"/>
        <w:ind w:left="820" w:right="168" w:hanging="820"/>
        <w:jc w:val="center"/>
        <w:rPr>
          <w:rStyle w:val="Hyperlink"/>
          <w:rFonts w:ascii="Arial" w:hAnsi="Arial" w:cs="Arial"/>
          <w:color w:val="auto"/>
        </w:rPr>
      </w:pPr>
      <w:hyperlink r:id="rId13" w:history="1">
        <w:r w:rsidR="005B4253" w:rsidRPr="00DF1B99">
          <w:rPr>
            <w:rStyle w:val="Hyperlink"/>
            <w:rFonts w:ascii="Arial" w:hAnsi="Arial" w:cs="Arial"/>
          </w:rPr>
          <w:t>jtilton@consumerinterests.org</w:t>
        </w:r>
      </w:hyperlink>
      <w:r w:rsidR="005B4253" w:rsidRPr="00DF1B99">
        <w:rPr>
          <w:rFonts w:ascii="Arial" w:hAnsi="Arial" w:cs="Arial"/>
        </w:rPr>
        <w:t xml:space="preserve"> </w:t>
      </w:r>
      <w:r w:rsidR="00972855" w:rsidRPr="00994F22">
        <w:rPr>
          <w:rFonts w:ascii="Arial" w:hAnsi="Arial" w:cs="Arial"/>
          <w:color w:val="000000" w:themeColor="text1"/>
        </w:rPr>
        <w:t xml:space="preserve">or </w:t>
      </w:r>
      <w:r w:rsidR="00B85FDB" w:rsidRPr="00994F22">
        <w:rPr>
          <w:rFonts w:ascii="Arial" w:hAnsi="Arial" w:cs="Arial"/>
          <w:color w:val="000000" w:themeColor="text1"/>
        </w:rPr>
        <w:t>(</w:t>
      </w:r>
      <w:r w:rsidR="00972855" w:rsidRPr="00994F22">
        <w:rPr>
          <w:rFonts w:ascii="Arial" w:hAnsi="Arial" w:cs="Arial"/>
          <w:color w:val="000000" w:themeColor="text1"/>
        </w:rPr>
        <w:t>727</w:t>
      </w:r>
      <w:r w:rsidR="00B85FDB" w:rsidRPr="00994F22">
        <w:rPr>
          <w:rFonts w:ascii="Arial" w:hAnsi="Arial" w:cs="Arial"/>
          <w:color w:val="000000" w:themeColor="text1"/>
        </w:rPr>
        <w:t xml:space="preserve">) </w:t>
      </w:r>
      <w:r w:rsidR="00972855" w:rsidRPr="00994F22">
        <w:rPr>
          <w:rFonts w:ascii="Arial" w:hAnsi="Arial" w:cs="Arial"/>
          <w:color w:val="000000" w:themeColor="text1"/>
        </w:rPr>
        <w:t>940-2658 x 2002</w:t>
      </w:r>
    </w:p>
    <w:p w14:paraId="34A94FA8" w14:textId="4DDD6012" w:rsidR="00886DB8" w:rsidRDefault="00657DE4" w:rsidP="00F5001A">
      <w:pPr>
        <w:pStyle w:val="BodyText"/>
        <w:ind w:left="820" w:right="168" w:hanging="820"/>
        <w:jc w:val="center"/>
        <w:rPr>
          <w:rFonts w:ascii="Arial" w:hAnsi="Arial" w:cs="Arial"/>
          <w:b/>
          <w:i/>
          <w:color w:val="000000" w:themeColor="text1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7AEFEEBE" wp14:editId="1567DDC6">
                <wp:simplePos x="0" y="0"/>
                <wp:positionH relativeFrom="margin">
                  <wp:align>center</wp:align>
                </wp:positionH>
                <wp:positionV relativeFrom="paragraph">
                  <wp:posOffset>153035</wp:posOffset>
                </wp:positionV>
                <wp:extent cx="5852160" cy="0"/>
                <wp:effectExtent l="38100" t="38100" r="72390" b="952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CDF04" id="Straight Connector 12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12.05pt" to="460.8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dvy5A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3F390C76" w14:textId="77777777" w:rsidR="00B85FDB" w:rsidRDefault="00B85FDB" w:rsidP="003C6831">
      <w:pPr>
        <w:pStyle w:val="BodyText"/>
        <w:ind w:left="820" w:right="168" w:hanging="820"/>
        <w:rPr>
          <w:rFonts w:ascii="Arial" w:hAnsi="Arial" w:cs="Arial"/>
          <w:b/>
          <w:i/>
          <w:color w:val="000000" w:themeColor="text1"/>
        </w:rPr>
      </w:pPr>
    </w:p>
    <w:p w14:paraId="4B126478" w14:textId="217FAC74" w:rsidR="00D9079F" w:rsidRDefault="00D9079F">
      <w:pPr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</w:rPr>
        <w:br w:type="page"/>
      </w:r>
    </w:p>
    <w:p w14:paraId="7ED2B950" w14:textId="5A4AAB72" w:rsidR="00935E5A" w:rsidRDefault="00935E5A" w:rsidP="00935E5A">
      <w:pPr>
        <w:pStyle w:val="Heading2"/>
      </w:pPr>
      <w:r>
        <w:lastRenderedPageBreak/>
        <w:t xml:space="preserve">Intent to Participate Form – Due </w:t>
      </w:r>
      <w:r w:rsidR="00994F22">
        <w:t>March 5</w:t>
      </w:r>
      <w:r w:rsidR="003C6831">
        <w:t xml:space="preserve">, </w:t>
      </w:r>
      <w:r w:rsidR="00994F22">
        <w:t>2021</w:t>
      </w:r>
    </w:p>
    <w:p w14:paraId="2FD1BC74" w14:textId="77777777" w:rsidR="00935E5A" w:rsidRPr="00B85FDB" w:rsidRDefault="00935E5A" w:rsidP="00935E5A">
      <w:pPr>
        <w:rPr>
          <w:rFonts w:ascii="Arial" w:hAnsi="Arial" w:cs="Arial"/>
        </w:rPr>
      </w:pPr>
    </w:p>
    <w:p w14:paraId="62EB29F2" w14:textId="7DA01D29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form by email to the following:</w:t>
      </w:r>
    </w:p>
    <w:p w14:paraId="74870228" w14:textId="3984F200" w:rsidR="00CA4A05" w:rsidRPr="00B85FDB" w:rsidRDefault="00CA4A05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Dr. Yunhee Chang – </w:t>
      </w:r>
      <w:hyperlink r:id="rId14" w:history="1">
        <w:r w:rsidRPr="00B85FDB">
          <w:rPr>
            <w:rStyle w:val="Hyperlink"/>
            <w:rFonts w:ascii="Arial" w:hAnsi="Arial" w:cs="Arial"/>
            <w:sz w:val="24"/>
            <w:szCs w:val="24"/>
          </w:rPr>
          <w:t>chang@olemiss.edu</w:t>
        </w:r>
      </w:hyperlink>
      <w:r w:rsidRPr="00B85FDB">
        <w:rPr>
          <w:rFonts w:ascii="Arial" w:hAnsi="Arial" w:cs="Arial"/>
          <w:sz w:val="24"/>
          <w:szCs w:val="24"/>
        </w:rPr>
        <w:t xml:space="preserve"> </w:t>
      </w:r>
      <w:r w:rsidR="00994F22">
        <w:rPr>
          <w:rFonts w:ascii="Arial" w:hAnsi="Arial" w:cs="Arial"/>
          <w:sz w:val="24"/>
          <w:szCs w:val="24"/>
        </w:rPr>
        <w:t>and</w:t>
      </w:r>
    </w:p>
    <w:p w14:paraId="66D1F5CD" w14:textId="346BAE10" w:rsidR="00CA4A05" w:rsidRPr="00B85FDB" w:rsidRDefault="00795DD0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</w:t>
      </w:r>
      <w:r w:rsidR="00575E00">
        <w:rPr>
          <w:rFonts w:ascii="Arial" w:hAnsi="Arial" w:cs="Arial"/>
          <w:sz w:val="24"/>
          <w:szCs w:val="24"/>
        </w:rPr>
        <w:t>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</w:t>
      </w:r>
      <w:r w:rsidR="00575E00">
        <w:rPr>
          <w:rFonts w:ascii="Arial" w:hAnsi="Arial" w:cs="Arial"/>
          <w:sz w:val="24"/>
          <w:szCs w:val="24"/>
        </w:rPr>
        <w:t>Executive 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5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0F626167" w14:textId="77777777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</w:p>
    <w:p w14:paraId="6AC9F73A" w14:textId="22016F23" w:rsidR="00972855" w:rsidRPr="00B85FDB" w:rsidRDefault="00CA4A0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Draft or Final </w:t>
      </w:r>
      <w:r w:rsidR="00972855" w:rsidRPr="00B85FDB">
        <w:rPr>
          <w:rFonts w:ascii="Arial" w:hAnsi="Arial" w:cs="Arial"/>
          <w:sz w:val="24"/>
          <w:szCs w:val="24"/>
        </w:rPr>
        <w:t>Titl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072803297"/>
          <w:placeholder>
            <w:docPart w:val="DefaultPlaceholder_-1854013440"/>
          </w:placeholder>
          <w:showingPlcHdr/>
        </w:sdtPr>
        <w:sdtEndPr/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03663458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7C8C2302" w14:textId="7064281F" w:rsidR="00994F22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Faculty Advisor </w:t>
      </w:r>
      <w:r w:rsidR="00994F22">
        <w:rPr>
          <w:rFonts w:ascii="Arial" w:hAnsi="Arial" w:cs="Arial"/>
          <w:sz w:val="24"/>
          <w:szCs w:val="24"/>
        </w:rPr>
        <w:t xml:space="preserve">Information </w:t>
      </w:r>
    </w:p>
    <w:p w14:paraId="72AD57C7" w14:textId="040630D6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Nam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64641879"/>
          <w:placeholder>
            <w:docPart w:val="DefaultPlaceholder_-1854013440"/>
          </w:placeholder>
          <w:showingPlcHdr/>
        </w:sdtPr>
        <w:sdtEndPr/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658C8493" w14:textId="762E147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University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03042120"/>
          <w:placeholder>
            <w:docPart w:val="DefaultPlaceholder_-1854013440"/>
          </w:placeholder>
          <w:showingPlcHdr/>
        </w:sdtPr>
        <w:sdtEndPr/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8DE6E1D" w14:textId="698029AC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Telephon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39605040"/>
          <w:placeholder>
            <w:docPart w:val="DefaultPlaceholder_-1854013440"/>
          </w:placeholder>
          <w:showingPlcHdr/>
        </w:sdtPr>
        <w:sdtEndPr/>
        <w:sdtContent>
          <w:r w:rsidR="001234EA" w:rsidRPr="00B85FDB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70D9378" w14:textId="6CBC0B4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Email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85201092"/>
          <w:placeholder>
            <w:docPart w:val="DefaultPlaceholder_-1854013440"/>
          </w:placeholder>
          <w:showingPlcHdr/>
        </w:sdtPr>
        <w:sdtEndPr/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4F5245F2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731978D5" w14:textId="100285C8" w:rsidR="00972855" w:rsidRPr="00B85FDB" w:rsidRDefault="00972855" w:rsidP="00935E5A">
      <w:pPr>
        <w:rPr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Student Names, </w:t>
      </w:r>
      <w:r w:rsidR="00994F22">
        <w:rPr>
          <w:rFonts w:ascii="Arial" w:hAnsi="Arial" w:cs="Arial"/>
          <w:sz w:val="24"/>
          <w:szCs w:val="24"/>
        </w:rPr>
        <w:t xml:space="preserve">academic </w:t>
      </w:r>
      <w:r w:rsidRPr="00B85FDB">
        <w:rPr>
          <w:rFonts w:ascii="Arial" w:hAnsi="Arial" w:cs="Arial"/>
          <w:sz w:val="24"/>
          <w:szCs w:val="24"/>
        </w:rPr>
        <w:t>year (freshman, sophomore, etc.), email, phone, course of study</w:t>
      </w:r>
      <w:r w:rsidR="00994F22">
        <w:rPr>
          <w:rFonts w:ascii="Arial" w:hAnsi="Arial" w:cs="Arial"/>
          <w:sz w:val="24"/>
          <w:szCs w:val="24"/>
        </w:rPr>
        <w:t>,</w:t>
      </w:r>
      <w:r w:rsidRPr="00B85FDB">
        <w:rPr>
          <w:rFonts w:ascii="Arial" w:hAnsi="Arial" w:cs="Arial"/>
          <w:sz w:val="24"/>
          <w:szCs w:val="24"/>
        </w:rPr>
        <w:t xml:space="preserve"> and degree </w:t>
      </w:r>
      <w:r w:rsidR="00994F22" w:rsidRPr="00B85FDB">
        <w:rPr>
          <w:rFonts w:ascii="Arial" w:hAnsi="Arial" w:cs="Arial"/>
          <w:sz w:val="24"/>
          <w:szCs w:val="24"/>
        </w:rPr>
        <w:t>s</w:t>
      </w:r>
      <w:r w:rsidR="00994F22">
        <w:rPr>
          <w:rFonts w:ascii="Arial" w:hAnsi="Arial" w:cs="Arial"/>
          <w:sz w:val="24"/>
          <w:szCs w:val="24"/>
        </w:rPr>
        <w:t>eeking</w:t>
      </w:r>
      <w:r w:rsidRPr="00B85FDB">
        <w:rPr>
          <w:rFonts w:ascii="Arial" w:hAnsi="Arial" w:cs="Arial"/>
          <w:sz w:val="24"/>
          <w:szCs w:val="24"/>
        </w:rPr>
        <w:t>:</w:t>
      </w:r>
    </w:p>
    <w:p w14:paraId="32FA4780" w14:textId="4BD30EF7" w:rsidR="00935E5A" w:rsidRPr="00972855" w:rsidRDefault="00D9079F" w:rsidP="00935E5A">
      <w:r>
        <w:br w:type="page"/>
      </w:r>
    </w:p>
    <w:p w14:paraId="1DF855D5" w14:textId="6E09E341" w:rsidR="00935E5A" w:rsidRDefault="00CA4A05" w:rsidP="00935E5A">
      <w:pPr>
        <w:pStyle w:val="Heading2"/>
      </w:pPr>
      <w:r>
        <w:lastRenderedPageBreak/>
        <w:t>Final Submission</w:t>
      </w:r>
      <w:r w:rsidR="00972855">
        <w:t xml:space="preserve"> – Due </w:t>
      </w:r>
      <w:r w:rsidR="00994F22">
        <w:t>April 2</w:t>
      </w:r>
      <w:r w:rsidR="00972855">
        <w:t xml:space="preserve">, </w:t>
      </w:r>
      <w:r w:rsidR="00994F22">
        <w:t>2021</w:t>
      </w:r>
    </w:p>
    <w:p w14:paraId="04FCCF8F" w14:textId="75E1C816" w:rsidR="00CA4A05" w:rsidRPr="00B85FDB" w:rsidRDefault="00CA4A05" w:rsidP="00CA4A05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by email to the following two:</w:t>
      </w:r>
    </w:p>
    <w:p w14:paraId="71B3559F" w14:textId="28CCE3B5" w:rsidR="00CA4A05" w:rsidRPr="00B85FDB" w:rsidRDefault="00CA4A05" w:rsidP="00CA4A05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Dr. Yunhee Chang – </w:t>
      </w:r>
      <w:hyperlink r:id="rId16" w:history="1">
        <w:r w:rsidRPr="00B85FDB">
          <w:rPr>
            <w:rStyle w:val="Hyperlink"/>
            <w:rFonts w:ascii="Arial" w:hAnsi="Arial" w:cs="Arial"/>
            <w:sz w:val="24"/>
            <w:szCs w:val="24"/>
          </w:rPr>
          <w:t>chang@olemiss.edu</w:t>
        </w:r>
      </w:hyperlink>
    </w:p>
    <w:p w14:paraId="07E8B6DC" w14:textId="2E2A7D8D" w:rsidR="00CA4A05" w:rsidRPr="00B85FDB" w:rsidRDefault="00575E00" w:rsidP="00CA4A05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</w:t>
      </w:r>
      <w:r>
        <w:rPr>
          <w:rFonts w:ascii="Arial" w:hAnsi="Arial" w:cs="Arial"/>
          <w:sz w:val="24"/>
          <w:szCs w:val="24"/>
        </w:rPr>
        <w:t>Executive 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7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194CF68C" w14:textId="5883E5EB" w:rsidR="00935E5A" w:rsidRPr="00B9685A" w:rsidRDefault="00935E5A" w:rsidP="00935E5A">
      <w:pPr>
        <w:pStyle w:val="BodyText"/>
        <w:ind w:left="0" w:right="168"/>
        <w:rPr>
          <w:rFonts w:ascii="Arial" w:hAnsi="Arial" w:cs="Arial"/>
        </w:rPr>
      </w:pPr>
    </w:p>
    <w:p w14:paraId="57184D13" w14:textId="44FE0E00" w:rsidR="00935E5A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B9685A">
        <w:rPr>
          <w:rFonts w:ascii="Arial" w:hAnsi="Arial" w:cs="Arial"/>
        </w:rPr>
        <w:instrText xml:space="preserve"> FORMCHECKBOX </w:instrText>
      </w:r>
      <w:r w:rsidR="009722A5">
        <w:rPr>
          <w:rFonts w:ascii="Arial" w:hAnsi="Arial" w:cs="Arial"/>
        </w:rPr>
      </w:r>
      <w:r w:rsidR="009722A5">
        <w:rPr>
          <w:rFonts w:ascii="Arial" w:hAnsi="Arial" w:cs="Arial"/>
        </w:rPr>
        <w:fldChar w:fldCharType="separate"/>
      </w:r>
      <w:r w:rsidRPr="00B9685A">
        <w:rPr>
          <w:rFonts w:ascii="Arial" w:hAnsi="Arial" w:cs="Arial"/>
        </w:rPr>
        <w:fldChar w:fldCharType="end"/>
      </w:r>
      <w:bookmarkEnd w:id="0"/>
      <w:r w:rsidRPr="00B9685A">
        <w:rPr>
          <w:rFonts w:ascii="Arial" w:hAnsi="Arial" w:cs="Arial"/>
        </w:rPr>
        <w:t xml:space="preserve"> Finished </w:t>
      </w:r>
      <w:r w:rsidR="008B1975">
        <w:rPr>
          <w:rFonts w:ascii="Arial" w:hAnsi="Arial" w:cs="Arial"/>
        </w:rPr>
        <w:t>PowerPoint</w:t>
      </w:r>
      <w:r w:rsidRPr="00B9685A">
        <w:rPr>
          <w:rFonts w:ascii="Arial" w:hAnsi="Arial" w:cs="Arial"/>
        </w:rPr>
        <w:t xml:space="preserve"> is attached</w:t>
      </w:r>
      <w:r w:rsidR="008B1975">
        <w:rPr>
          <w:rFonts w:ascii="Arial" w:hAnsi="Arial" w:cs="Arial"/>
        </w:rPr>
        <w:t>.</w:t>
      </w:r>
    </w:p>
    <w:p w14:paraId="40AED3D8" w14:textId="0D2AD081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23A53283" w14:textId="616BFDB3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Title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142855982"/>
          <w:placeholder>
            <w:docPart w:val="DefaultPlaceholder_-1854013440"/>
          </w:placeholder>
          <w:showingPlcHdr/>
        </w:sdtPr>
        <w:sdtEndPr/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9481796" w14:textId="77777777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E8D93C5" w14:textId="21548C5F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250 Word Abstract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633469085"/>
          <w:placeholder>
            <w:docPart w:val="DefaultPlaceholder_-1854013440"/>
          </w:placeholder>
          <w:showingPlcHdr/>
        </w:sdtPr>
        <w:sdtEndPr/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B05FBF3" w14:textId="37AE0E7B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A5CEB07" w14:textId="2C231B72" w:rsidR="00972855" w:rsidRPr="00972855" w:rsidRDefault="008B1975" w:rsidP="00972855">
      <w:p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Submit the PowerPoint template of four slides as follows without</w:t>
      </w:r>
      <w:r w:rsidR="00972855" w:rsidRPr="00972855">
        <w:rPr>
          <w:rFonts w:ascii="Arial" w:eastAsia="Calibri" w:hAnsi="Arial" w:cs="Arial"/>
          <w:sz w:val="24"/>
          <w:szCs w:val="24"/>
        </w:rPr>
        <w:t xml:space="preserve"> school names, names of advisors or students</w:t>
      </w:r>
      <w:r>
        <w:rPr>
          <w:rFonts w:ascii="Arial" w:eastAsia="Calibri" w:hAnsi="Arial" w:cs="Arial"/>
          <w:sz w:val="24"/>
          <w:szCs w:val="24"/>
        </w:rPr>
        <w:t>.</w:t>
      </w:r>
    </w:p>
    <w:p w14:paraId="19B14BAE" w14:textId="7792A38C" w:rsidR="00972855" w:rsidRPr="00DF1B99" w:rsidRDefault="008B1975" w:rsidP="00DF1B99">
      <w:pPr>
        <w:tabs>
          <w:tab w:val="left" w:pos="540"/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</w:r>
      <w:r w:rsidRPr="00DF1B99">
        <w:rPr>
          <w:rFonts w:ascii="Arial" w:eastAsia="Calibri" w:hAnsi="Arial" w:cs="Arial"/>
          <w:sz w:val="24"/>
          <w:szCs w:val="24"/>
        </w:rPr>
        <w:t xml:space="preserve">Slide 1. </w:t>
      </w:r>
      <w:r w:rsidR="00972855" w:rsidRPr="00DF1B99">
        <w:rPr>
          <w:rFonts w:ascii="Arial" w:eastAsia="Calibri" w:hAnsi="Arial" w:cs="Arial"/>
          <w:sz w:val="24"/>
          <w:szCs w:val="24"/>
        </w:rPr>
        <w:t>Introduction/purpose of the study</w:t>
      </w:r>
    </w:p>
    <w:p w14:paraId="41B10769" w14:textId="77777777" w:rsidR="00972855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 p</w:t>
      </w:r>
      <w:r w:rsidRPr="00464172">
        <w:rPr>
          <w:rFonts w:ascii="Arial" w:eastAsia="Calibri" w:hAnsi="Arial" w:cs="Arial"/>
          <w:sz w:val="24"/>
          <w:szCs w:val="24"/>
        </w:rPr>
        <w:t>rovide a clear statement of the goals of the research or the hypothesis the study tested. Explain the need for the study.</w:t>
      </w:r>
    </w:p>
    <w:p w14:paraId="3F761FA3" w14:textId="5DFC504F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Non-empirical studies should focus on the reason for the study.</w:t>
      </w:r>
    </w:p>
    <w:p w14:paraId="31A8778C" w14:textId="68945492" w:rsidR="00972855" w:rsidRPr="00DF1B99" w:rsidRDefault="008B1975" w:rsidP="00DF1B99">
      <w:pPr>
        <w:tabs>
          <w:tab w:val="left" w:pos="540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  <w:t xml:space="preserve">Slide 2. </w:t>
      </w:r>
      <w:r w:rsidR="00972855" w:rsidRPr="00DF1B99">
        <w:rPr>
          <w:rFonts w:ascii="Arial" w:eastAsia="Calibri" w:hAnsi="Arial" w:cs="Arial"/>
          <w:sz w:val="24"/>
          <w:szCs w:val="24"/>
        </w:rPr>
        <w:t>Methodology</w:t>
      </w:r>
    </w:p>
    <w:p w14:paraId="26FF0CB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Empirical studies: </w:t>
      </w:r>
      <w:r>
        <w:rPr>
          <w:rFonts w:ascii="Arial" w:eastAsia="Calibri" w:hAnsi="Arial" w:cs="Arial"/>
          <w:sz w:val="24"/>
          <w:szCs w:val="24"/>
        </w:rPr>
        <w:t xml:space="preserve">Describe the study design and study </w:t>
      </w:r>
      <w:r w:rsidRPr="00464172">
        <w:rPr>
          <w:rFonts w:ascii="Arial" w:eastAsia="Calibri" w:hAnsi="Arial" w:cs="Arial"/>
          <w:sz w:val="24"/>
          <w:szCs w:val="24"/>
        </w:rPr>
        <w:t xml:space="preserve">participants (include the </w:t>
      </w:r>
      <w:r w:rsidRPr="00464172">
        <w:rPr>
          <w:rFonts w:ascii="Arial" w:eastAsia="Calibri" w:hAnsi="Arial" w:cs="Arial"/>
          <w:noProof/>
          <w:sz w:val="24"/>
          <w:szCs w:val="24"/>
        </w:rPr>
        <w:t>manner</w:t>
      </w:r>
      <w:r w:rsidRPr="00464172">
        <w:rPr>
          <w:rFonts w:ascii="Arial" w:eastAsia="Calibri" w:hAnsi="Arial" w:cs="Arial"/>
          <w:sz w:val="24"/>
          <w:szCs w:val="24"/>
        </w:rPr>
        <w:t xml:space="preserve"> of sample selection, </w:t>
      </w:r>
      <w:r w:rsidRPr="00464172">
        <w:rPr>
          <w:rFonts w:ascii="Arial" w:eastAsia="Calibri" w:hAnsi="Arial" w:cs="Arial"/>
          <w:noProof/>
          <w:sz w:val="24"/>
          <w:szCs w:val="24"/>
        </w:rPr>
        <w:t>number,</w:t>
      </w:r>
      <w:r w:rsidRPr="00464172">
        <w:rPr>
          <w:rFonts w:ascii="Arial" w:eastAsia="Calibri" w:hAnsi="Arial" w:cs="Arial"/>
          <w:sz w:val="24"/>
          <w:szCs w:val="24"/>
        </w:rPr>
        <w:t xml:space="preserve"> and gender of participants). Describe methods in sufficient detail to allow the reader to judge their accuracy, reproducibility, and reliability. If this is an evaluation study, describe the intervention.</w:t>
      </w:r>
    </w:p>
    <w:p w14:paraId="21971CE0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may be</w:t>
      </w:r>
      <w:r w:rsidRPr="00464172">
        <w:rPr>
          <w:rFonts w:ascii="Arial" w:eastAsia="Calibri" w:hAnsi="Arial" w:cs="Arial"/>
          <w:sz w:val="24"/>
          <w:szCs w:val="24"/>
        </w:rPr>
        <w:t xml:space="preserve"> policy reviews, recommendations for education standards and/or program direction</w:t>
      </w:r>
      <w:r>
        <w:rPr>
          <w:rFonts w:ascii="Arial" w:eastAsia="Calibri" w:hAnsi="Arial" w:cs="Arial"/>
          <w:sz w:val="24"/>
          <w:szCs w:val="24"/>
        </w:rPr>
        <w:t>s and should</w:t>
      </w:r>
      <w:r w:rsidRPr="00464172">
        <w:rPr>
          <w:rFonts w:ascii="Arial" w:eastAsia="Calibri" w:hAnsi="Arial" w:cs="Arial"/>
          <w:sz w:val="24"/>
          <w:szCs w:val="24"/>
        </w:rPr>
        <w:t xml:space="preserve"> focus on the relevance of the topic for an ACCI audience.</w:t>
      </w:r>
    </w:p>
    <w:p w14:paraId="3D3B7BCA" w14:textId="380F5054" w:rsidR="00972855" w:rsidRPr="00DF1B99" w:rsidRDefault="008B1975" w:rsidP="00DF1B99">
      <w:pPr>
        <w:tabs>
          <w:tab w:val="left" w:pos="540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  <w:t xml:space="preserve">Slide 3. </w:t>
      </w:r>
      <w:r w:rsidR="00972855" w:rsidRPr="00DF1B99">
        <w:rPr>
          <w:rFonts w:ascii="Arial" w:eastAsia="Calibri" w:hAnsi="Arial" w:cs="Arial"/>
          <w:sz w:val="24"/>
          <w:szCs w:val="24"/>
        </w:rPr>
        <w:t>Results</w:t>
      </w:r>
    </w:p>
    <w:p w14:paraId="2E08D9FD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</w:t>
      </w:r>
      <w:r w:rsidRPr="00464172">
        <w:rPr>
          <w:rFonts w:ascii="Arial" w:eastAsia="Calibri" w:hAnsi="Arial" w:cs="Arial"/>
          <w:sz w:val="24"/>
          <w:szCs w:val="24"/>
        </w:rPr>
        <w:t xml:space="preserve"> identify the major findings or preliminary results. </w:t>
      </w:r>
    </w:p>
    <w:p w14:paraId="249F7E1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should focus on implications and possible outlets for dissemination of findings.</w:t>
      </w:r>
    </w:p>
    <w:p w14:paraId="15B47D77" w14:textId="58019F6B" w:rsidR="00972855" w:rsidRPr="00DF1B99" w:rsidRDefault="008B1975" w:rsidP="00DF1B99">
      <w:pPr>
        <w:tabs>
          <w:tab w:val="left" w:pos="630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</w:r>
      <w:r w:rsidRPr="00DF1B99">
        <w:rPr>
          <w:rFonts w:ascii="Arial" w:eastAsia="Calibri" w:hAnsi="Arial" w:cs="Arial"/>
          <w:sz w:val="24"/>
          <w:szCs w:val="24"/>
        </w:rPr>
        <w:t xml:space="preserve">Slide 4. </w:t>
      </w:r>
      <w:r w:rsidR="00972855" w:rsidRPr="00DF1B99">
        <w:rPr>
          <w:rFonts w:ascii="Arial" w:eastAsia="Calibri" w:hAnsi="Arial" w:cs="Arial"/>
          <w:sz w:val="24"/>
          <w:szCs w:val="24"/>
        </w:rPr>
        <w:t>Conclusion/Future research implications</w:t>
      </w:r>
    </w:p>
    <w:p w14:paraId="483DFA8C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A brief and focused statement of the main inferences drawn from results, the </w:t>
      </w:r>
      <w:r w:rsidRPr="00464172">
        <w:rPr>
          <w:rFonts w:ascii="Arial" w:eastAsia="Calibri" w:hAnsi="Arial" w:cs="Arial"/>
          <w:noProof/>
          <w:sz w:val="24"/>
          <w:szCs w:val="24"/>
        </w:rPr>
        <w:t>potential</w:t>
      </w:r>
      <w:r w:rsidRPr="00464172">
        <w:rPr>
          <w:rFonts w:ascii="Arial" w:eastAsia="Calibri" w:hAnsi="Arial" w:cs="Arial"/>
          <w:sz w:val="24"/>
          <w:szCs w:val="24"/>
        </w:rPr>
        <w:t xml:space="preserve"> application of findings and relevance to the consumer</w:t>
      </w:r>
      <w:r>
        <w:rPr>
          <w:rFonts w:ascii="Arial" w:eastAsia="Calibri" w:hAnsi="Arial" w:cs="Arial"/>
          <w:sz w:val="24"/>
          <w:szCs w:val="24"/>
        </w:rPr>
        <w:t>s’</w:t>
      </w:r>
      <w:r w:rsidRPr="00464172">
        <w:rPr>
          <w:rFonts w:ascii="Arial" w:eastAsia="Calibri" w:hAnsi="Arial" w:cs="Arial"/>
          <w:sz w:val="24"/>
          <w:szCs w:val="24"/>
        </w:rPr>
        <w:t xml:space="preserve"> interest.</w:t>
      </w:r>
    </w:p>
    <w:p w14:paraId="05A8FA97" w14:textId="77777777" w:rsidR="007E0E9F" w:rsidRPr="00DF1B99" w:rsidRDefault="007E0E9F">
      <w:pPr>
        <w:rPr>
          <w:rFonts w:cstheme="minorHAnsi"/>
        </w:rPr>
      </w:pPr>
      <w:r>
        <w:rPr>
          <w:rFonts w:ascii="Arial" w:hAnsi="Arial" w:cs="Arial"/>
          <w:color w:val="548DD4" w:themeColor="text2" w:themeTint="99"/>
          <w:sz w:val="40"/>
          <w:szCs w:val="40"/>
        </w:rPr>
        <w:br w:type="page"/>
      </w:r>
    </w:p>
    <w:p w14:paraId="0EF14DF2" w14:textId="45310C12" w:rsidR="001721A4" w:rsidRPr="003E2AA7" w:rsidRDefault="001721A4" w:rsidP="00935E5A">
      <w:pPr>
        <w:pStyle w:val="Heading2"/>
      </w:pPr>
      <w:r w:rsidRPr="003E2AA7">
        <w:lastRenderedPageBreak/>
        <w:t>Sample Judging Form</w:t>
      </w:r>
    </w:p>
    <w:p w14:paraId="24C1C6AE" w14:textId="77777777" w:rsidR="001721A4" w:rsidRDefault="001721A4">
      <w:pPr>
        <w:rPr>
          <w:rFonts w:ascii="Arial" w:eastAsia="Calibri" w:hAnsi="Arial" w:cs="Arial"/>
          <w:sz w:val="24"/>
          <w:szCs w:val="24"/>
        </w:rPr>
      </w:pP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1530"/>
        <w:gridCol w:w="3960"/>
        <w:gridCol w:w="630"/>
        <w:gridCol w:w="540"/>
        <w:gridCol w:w="630"/>
        <w:gridCol w:w="630"/>
        <w:gridCol w:w="632"/>
        <w:gridCol w:w="901"/>
        <w:gridCol w:w="1077"/>
      </w:tblGrid>
      <w:tr w:rsidR="00422FF8" w14:paraId="5DC5E896" w14:textId="77777777" w:rsidTr="005F7719">
        <w:tc>
          <w:tcPr>
            <w:tcW w:w="1530" w:type="dxa"/>
            <w:shd w:val="clear" w:color="auto" w:fill="BFBFBF" w:themeFill="background1" w:themeFillShade="BF"/>
          </w:tcPr>
          <w:p w14:paraId="09C2C7E7" w14:textId="77777777" w:rsidR="00422FF8" w:rsidRDefault="00422FF8" w:rsidP="005F7719">
            <w:pPr>
              <w:pStyle w:val="NoSpacing"/>
            </w:pPr>
            <w:r>
              <w:t>Category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107B9DBF" w14:textId="357A3243" w:rsidR="00422FF8" w:rsidRDefault="00422FF8" w:rsidP="005F7719">
            <w:pPr>
              <w:pStyle w:val="NoSpacing"/>
            </w:pPr>
            <w:r>
              <w:t>Review Criteria</w:t>
            </w:r>
          </w:p>
        </w:tc>
        <w:tc>
          <w:tcPr>
            <w:tcW w:w="3062" w:type="dxa"/>
            <w:gridSpan w:val="5"/>
            <w:shd w:val="clear" w:color="auto" w:fill="BFBFBF" w:themeFill="background1" w:themeFillShade="BF"/>
          </w:tcPr>
          <w:p w14:paraId="715F5E08" w14:textId="77777777" w:rsidR="00422FF8" w:rsidRDefault="00422FF8" w:rsidP="005F7719">
            <w:pPr>
              <w:pStyle w:val="NoSpacing"/>
            </w:pPr>
            <w:r>
              <w:t>Rating (5 = high, 1 = low)</w:t>
            </w:r>
          </w:p>
        </w:tc>
        <w:tc>
          <w:tcPr>
            <w:tcW w:w="901" w:type="dxa"/>
            <w:shd w:val="clear" w:color="auto" w:fill="BFBFBF" w:themeFill="background1" w:themeFillShade="BF"/>
          </w:tcPr>
          <w:p w14:paraId="72A75B34" w14:textId="77777777" w:rsidR="00422FF8" w:rsidRDefault="00422FF8" w:rsidP="005F7719">
            <w:pPr>
              <w:pStyle w:val="NoSpacing"/>
            </w:pPr>
            <w:r>
              <w:t>Weight</w:t>
            </w:r>
          </w:p>
        </w:tc>
        <w:tc>
          <w:tcPr>
            <w:tcW w:w="1077" w:type="dxa"/>
            <w:shd w:val="clear" w:color="auto" w:fill="BFBFBF" w:themeFill="background1" w:themeFillShade="BF"/>
          </w:tcPr>
          <w:p w14:paraId="1962D54D" w14:textId="77777777" w:rsidR="00422FF8" w:rsidRDefault="00422FF8" w:rsidP="005F7719">
            <w:pPr>
              <w:pStyle w:val="NoSpacing"/>
            </w:pPr>
            <w:r>
              <w:t>Score</w:t>
            </w:r>
          </w:p>
          <w:p w14:paraId="7F9DA4BD" w14:textId="77777777" w:rsidR="00422FF8" w:rsidRDefault="00422FF8" w:rsidP="005F7719">
            <w:pPr>
              <w:pStyle w:val="NoSpacing"/>
            </w:pPr>
            <w:r>
              <w:t>(rating x weight)</w:t>
            </w:r>
          </w:p>
        </w:tc>
      </w:tr>
      <w:tr w:rsidR="005E19E2" w14:paraId="1E48BC1A" w14:textId="77777777" w:rsidTr="00DF1B99">
        <w:tc>
          <w:tcPr>
            <w:tcW w:w="1530" w:type="dxa"/>
            <w:shd w:val="clear" w:color="auto" w:fill="auto"/>
          </w:tcPr>
          <w:p w14:paraId="121CD3A9" w14:textId="611A0029" w:rsidR="005E19E2" w:rsidRDefault="005E19E2" w:rsidP="005F7719">
            <w:pPr>
              <w:pStyle w:val="NoSpacing"/>
            </w:pPr>
            <w:r>
              <w:t>Portrayal of Information on the poster</w:t>
            </w:r>
          </w:p>
        </w:tc>
        <w:tc>
          <w:tcPr>
            <w:tcW w:w="3960" w:type="dxa"/>
            <w:shd w:val="clear" w:color="auto" w:fill="auto"/>
          </w:tcPr>
          <w:p w14:paraId="76F0C6F8" w14:textId="1C3B76A5" w:rsidR="00754580" w:rsidRDefault="005E19E2">
            <w:pPr>
              <w:pStyle w:val="NoSpacing"/>
              <w:widowControl/>
              <w:numPr>
                <w:ilvl w:val="0"/>
                <w:numId w:val="33"/>
              </w:numPr>
            </w:pPr>
            <w:r>
              <w:t xml:space="preserve">Does it convey the </w:t>
            </w:r>
            <w:r w:rsidR="00754580">
              <w:t>intent and purpose of the project</w:t>
            </w:r>
            <w:r w:rsidR="008B1975">
              <w:t xml:space="preserve"> in a logical and coherent manner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0E0A5D" w14:textId="70A66BBC" w:rsidR="005E19E2" w:rsidRDefault="00754580" w:rsidP="00754580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B04569" w14:textId="07611F6E" w:rsidR="005E19E2" w:rsidRDefault="00754580" w:rsidP="00754580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63ACC1" w14:textId="391C7787" w:rsidR="005E19E2" w:rsidRDefault="00754580" w:rsidP="00754580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E73943" w14:textId="461A9B8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632" w:type="dxa"/>
            <w:shd w:val="clear" w:color="auto" w:fill="auto"/>
            <w:vAlign w:val="center"/>
          </w:tcPr>
          <w:p w14:paraId="478C8E50" w14:textId="39F6F27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BFBFBF" w:themeFill="background1" w:themeFillShade="BF"/>
            <w:vAlign w:val="center"/>
          </w:tcPr>
          <w:p w14:paraId="763C7E22" w14:textId="5A844623" w:rsidR="005E19E2" w:rsidRDefault="00754580" w:rsidP="00754580">
            <w:pPr>
              <w:pStyle w:val="NoSpacing"/>
              <w:jc w:val="center"/>
            </w:pPr>
            <w:r>
              <w:t>X2</w:t>
            </w:r>
          </w:p>
        </w:tc>
        <w:tc>
          <w:tcPr>
            <w:tcW w:w="1077" w:type="dxa"/>
            <w:shd w:val="clear" w:color="auto" w:fill="auto"/>
          </w:tcPr>
          <w:p w14:paraId="09BFCDD9" w14:textId="77777777" w:rsidR="005E19E2" w:rsidRDefault="005E19E2" w:rsidP="005F7719">
            <w:pPr>
              <w:pStyle w:val="NoSpacing"/>
            </w:pPr>
          </w:p>
        </w:tc>
      </w:tr>
      <w:tr w:rsidR="00422FF8" w14:paraId="0F2031F2" w14:textId="77777777" w:rsidTr="005F7719">
        <w:tc>
          <w:tcPr>
            <w:tcW w:w="1530" w:type="dxa"/>
          </w:tcPr>
          <w:p w14:paraId="0C789B23" w14:textId="77777777" w:rsidR="00422FF8" w:rsidRDefault="00422FF8" w:rsidP="005F7719">
            <w:pPr>
              <w:pStyle w:val="NoSpacing"/>
            </w:pPr>
            <w:r>
              <w:t>Abstract</w:t>
            </w:r>
          </w:p>
        </w:tc>
        <w:tc>
          <w:tcPr>
            <w:tcW w:w="3960" w:type="dxa"/>
          </w:tcPr>
          <w:p w14:paraId="09E43CA0" w14:textId="77777777" w:rsidR="00422FF8" w:rsidRDefault="00422FF8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Briefly summarizes the purpose of the research/study.</w:t>
            </w:r>
          </w:p>
        </w:tc>
        <w:tc>
          <w:tcPr>
            <w:tcW w:w="630" w:type="dxa"/>
          </w:tcPr>
          <w:p w14:paraId="13F66E5D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6FF4AE03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8C4AD31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C34ED44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257F39F3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CDED681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2BD7C152" w14:textId="77777777" w:rsidR="00422FF8" w:rsidRDefault="00422FF8" w:rsidP="005F7719">
            <w:pPr>
              <w:pStyle w:val="NoSpacing"/>
            </w:pPr>
          </w:p>
        </w:tc>
      </w:tr>
      <w:tr w:rsidR="00422FF8" w14:paraId="29CF1050" w14:textId="77777777" w:rsidTr="005F7719">
        <w:tc>
          <w:tcPr>
            <w:tcW w:w="1530" w:type="dxa"/>
          </w:tcPr>
          <w:p w14:paraId="6128CB82" w14:textId="77777777" w:rsidR="00422FF8" w:rsidRDefault="00422FF8" w:rsidP="005F7719">
            <w:pPr>
              <w:pStyle w:val="NoSpacing"/>
            </w:pPr>
            <w:r>
              <w:t>Introduction</w:t>
            </w:r>
          </w:p>
        </w:tc>
        <w:tc>
          <w:tcPr>
            <w:tcW w:w="3960" w:type="dxa"/>
          </w:tcPr>
          <w:p w14:paraId="751415B6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Does the introduction explain clearly and precisely the purpose of the study?</w:t>
            </w:r>
          </w:p>
          <w:p w14:paraId="1E91DF01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Is significance of the study supported by previous research?</w:t>
            </w:r>
          </w:p>
        </w:tc>
        <w:tc>
          <w:tcPr>
            <w:tcW w:w="630" w:type="dxa"/>
          </w:tcPr>
          <w:p w14:paraId="5D24F4D1" w14:textId="77777777" w:rsidR="00422FF8" w:rsidRDefault="00422FF8" w:rsidP="005F7719">
            <w:pPr>
              <w:pStyle w:val="NoSpacing"/>
              <w:jc w:val="center"/>
            </w:pPr>
          </w:p>
          <w:p w14:paraId="6DD0CC64" w14:textId="77777777" w:rsidR="00422FF8" w:rsidRDefault="00422FF8" w:rsidP="005F7719">
            <w:pPr>
              <w:pStyle w:val="NoSpacing"/>
              <w:jc w:val="center"/>
            </w:pPr>
          </w:p>
          <w:p w14:paraId="7E3E09B1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2D06C4C3" w14:textId="77777777" w:rsidR="00422FF8" w:rsidRDefault="00422FF8" w:rsidP="005F7719">
            <w:pPr>
              <w:pStyle w:val="NoSpacing"/>
              <w:jc w:val="center"/>
            </w:pPr>
          </w:p>
          <w:p w14:paraId="77B7313F" w14:textId="77777777" w:rsidR="00422FF8" w:rsidRDefault="00422FF8" w:rsidP="005F7719">
            <w:pPr>
              <w:pStyle w:val="NoSpacing"/>
              <w:jc w:val="center"/>
            </w:pPr>
          </w:p>
          <w:p w14:paraId="49E937DF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1134C4" w14:textId="77777777" w:rsidR="00422FF8" w:rsidRDefault="00422FF8" w:rsidP="005F7719">
            <w:pPr>
              <w:pStyle w:val="NoSpacing"/>
              <w:jc w:val="center"/>
            </w:pPr>
          </w:p>
          <w:p w14:paraId="1621F303" w14:textId="77777777" w:rsidR="00422FF8" w:rsidRDefault="00422FF8" w:rsidP="005F7719">
            <w:pPr>
              <w:pStyle w:val="NoSpacing"/>
              <w:jc w:val="center"/>
            </w:pPr>
          </w:p>
          <w:p w14:paraId="2F746939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1FF56CDA" w14:textId="77777777" w:rsidR="00422FF8" w:rsidRDefault="00422FF8" w:rsidP="005F7719">
            <w:pPr>
              <w:pStyle w:val="NoSpacing"/>
              <w:jc w:val="center"/>
            </w:pPr>
          </w:p>
          <w:p w14:paraId="255DA311" w14:textId="77777777" w:rsidR="00422FF8" w:rsidRDefault="00422FF8" w:rsidP="005F7719">
            <w:pPr>
              <w:pStyle w:val="NoSpacing"/>
              <w:jc w:val="center"/>
            </w:pPr>
          </w:p>
          <w:p w14:paraId="14457BAD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48A64DAD" w14:textId="77777777" w:rsidR="00422FF8" w:rsidRDefault="00422FF8" w:rsidP="005F7719">
            <w:pPr>
              <w:pStyle w:val="NoSpacing"/>
              <w:jc w:val="center"/>
            </w:pPr>
          </w:p>
          <w:p w14:paraId="2EFEB7AC" w14:textId="77777777" w:rsidR="00422FF8" w:rsidRDefault="00422FF8" w:rsidP="005F7719">
            <w:pPr>
              <w:pStyle w:val="NoSpacing"/>
              <w:jc w:val="center"/>
            </w:pPr>
          </w:p>
          <w:p w14:paraId="7CD9027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2C3FBBC3" w14:textId="77777777" w:rsidR="00422FF8" w:rsidRDefault="00422FF8" w:rsidP="005F7719">
            <w:pPr>
              <w:pStyle w:val="NoSpacing"/>
              <w:jc w:val="center"/>
            </w:pPr>
          </w:p>
          <w:p w14:paraId="2412F47E" w14:textId="77777777" w:rsidR="00422FF8" w:rsidRDefault="00422FF8" w:rsidP="005F7719">
            <w:pPr>
              <w:pStyle w:val="NoSpacing"/>
              <w:jc w:val="center"/>
            </w:pPr>
          </w:p>
          <w:p w14:paraId="063A58A6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076787BD" w14:textId="77777777" w:rsidR="00422FF8" w:rsidRDefault="00422FF8" w:rsidP="005F7719">
            <w:pPr>
              <w:pStyle w:val="NoSpacing"/>
            </w:pPr>
          </w:p>
        </w:tc>
      </w:tr>
      <w:tr w:rsidR="00422FF8" w14:paraId="0F2E0E16" w14:textId="77777777" w:rsidTr="005F7719">
        <w:tc>
          <w:tcPr>
            <w:tcW w:w="1530" w:type="dxa"/>
          </w:tcPr>
          <w:p w14:paraId="07B19ED0" w14:textId="77777777" w:rsidR="00422FF8" w:rsidRDefault="00422FF8" w:rsidP="005F7719">
            <w:pPr>
              <w:pStyle w:val="NoSpacing"/>
            </w:pPr>
            <w:r>
              <w:t>Methodology</w:t>
            </w:r>
          </w:p>
        </w:tc>
        <w:tc>
          <w:tcPr>
            <w:tcW w:w="3960" w:type="dxa"/>
          </w:tcPr>
          <w:p w14:paraId="44264B8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Empirical study – Is the study design and participants described in sufficient detail to demonstrate accuracy, reproducibility, and reliability?</w:t>
            </w:r>
          </w:p>
          <w:p w14:paraId="0C2D770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Non-empirical study – Is the relevance of the study to an ACCI audience clearly described?</w:t>
            </w:r>
          </w:p>
        </w:tc>
        <w:tc>
          <w:tcPr>
            <w:tcW w:w="630" w:type="dxa"/>
          </w:tcPr>
          <w:p w14:paraId="473D2037" w14:textId="77777777" w:rsidR="00422FF8" w:rsidRDefault="00422FF8" w:rsidP="005F7719">
            <w:pPr>
              <w:pStyle w:val="NoSpacing"/>
              <w:jc w:val="center"/>
            </w:pPr>
          </w:p>
          <w:p w14:paraId="0F09A670" w14:textId="77777777" w:rsidR="00422FF8" w:rsidRDefault="00422FF8" w:rsidP="005F7719">
            <w:pPr>
              <w:pStyle w:val="NoSpacing"/>
              <w:jc w:val="center"/>
            </w:pPr>
          </w:p>
          <w:p w14:paraId="0042E2F8" w14:textId="77777777" w:rsidR="00422FF8" w:rsidRDefault="00422FF8" w:rsidP="005F7719">
            <w:pPr>
              <w:pStyle w:val="NoSpacing"/>
              <w:jc w:val="center"/>
            </w:pPr>
          </w:p>
          <w:p w14:paraId="2109F4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15E733AA" w14:textId="77777777" w:rsidR="00422FF8" w:rsidRDefault="00422FF8" w:rsidP="005F7719">
            <w:pPr>
              <w:pStyle w:val="NoSpacing"/>
              <w:jc w:val="center"/>
            </w:pPr>
          </w:p>
          <w:p w14:paraId="61B5BFEC" w14:textId="77777777" w:rsidR="00422FF8" w:rsidRDefault="00422FF8" w:rsidP="005F7719">
            <w:pPr>
              <w:pStyle w:val="NoSpacing"/>
              <w:jc w:val="center"/>
            </w:pPr>
          </w:p>
          <w:p w14:paraId="14909F4C" w14:textId="77777777" w:rsidR="00422FF8" w:rsidRDefault="00422FF8" w:rsidP="005F7719">
            <w:pPr>
              <w:pStyle w:val="NoSpacing"/>
              <w:jc w:val="center"/>
            </w:pPr>
          </w:p>
          <w:p w14:paraId="0B3BE2EE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7D8068" w14:textId="77777777" w:rsidR="00422FF8" w:rsidRDefault="00422FF8" w:rsidP="005F7719">
            <w:pPr>
              <w:pStyle w:val="NoSpacing"/>
              <w:jc w:val="center"/>
            </w:pPr>
          </w:p>
          <w:p w14:paraId="50B3D53F" w14:textId="77777777" w:rsidR="00422FF8" w:rsidRDefault="00422FF8" w:rsidP="005F7719">
            <w:pPr>
              <w:pStyle w:val="NoSpacing"/>
              <w:jc w:val="center"/>
            </w:pPr>
          </w:p>
          <w:p w14:paraId="1E08A5F5" w14:textId="77777777" w:rsidR="00422FF8" w:rsidRDefault="00422FF8" w:rsidP="005F7719">
            <w:pPr>
              <w:pStyle w:val="NoSpacing"/>
              <w:jc w:val="center"/>
            </w:pPr>
          </w:p>
          <w:p w14:paraId="4CD37A33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6803DA54" w14:textId="77777777" w:rsidR="00422FF8" w:rsidRDefault="00422FF8" w:rsidP="005F7719">
            <w:pPr>
              <w:pStyle w:val="NoSpacing"/>
              <w:jc w:val="center"/>
            </w:pPr>
          </w:p>
          <w:p w14:paraId="76DBC69E" w14:textId="77777777" w:rsidR="00422FF8" w:rsidRDefault="00422FF8" w:rsidP="005F7719">
            <w:pPr>
              <w:pStyle w:val="NoSpacing"/>
              <w:jc w:val="center"/>
            </w:pPr>
          </w:p>
          <w:p w14:paraId="685F9022" w14:textId="77777777" w:rsidR="00422FF8" w:rsidRDefault="00422FF8" w:rsidP="005F7719">
            <w:pPr>
              <w:pStyle w:val="NoSpacing"/>
              <w:jc w:val="center"/>
            </w:pPr>
          </w:p>
          <w:p w14:paraId="3529688E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109CE143" w14:textId="77777777" w:rsidR="00422FF8" w:rsidRDefault="00422FF8" w:rsidP="005F7719">
            <w:pPr>
              <w:pStyle w:val="NoSpacing"/>
              <w:jc w:val="center"/>
            </w:pPr>
          </w:p>
          <w:p w14:paraId="6D7A7A5D" w14:textId="77777777" w:rsidR="00422FF8" w:rsidRDefault="00422FF8" w:rsidP="005F7719">
            <w:pPr>
              <w:pStyle w:val="NoSpacing"/>
              <w:jc w:val="center"/>
            </w:pPr>
          </w:p>
          <w:p w14:paraId="0EB53660" w14:textId="77777777" w:rsidR="00422FF8" w:rsidRDefault="00422FF8" w:rsidP="005F7719">
            <w:pPr>
              <w:pStyle w:val="NoSpacing"/>
              <w:jc w:val="center"/>
            </w:pPr>
          </w:p>
          <w:p w14:paraId="58F3CCA0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BFE0878" w14:textId="77777777" w:rsidR="00422FF8" w:rsidRDefault="00422FF8" w:rsidP="005F7719">
            <w:pPr>
              <w:pStyle w:val="NoSpacing"/>
              <w:jc w:val="center"/>
            </w:pPr>
          </w:p>
          <w:p w14:paraId="7B979E1C" w14:textId="77777777" w:rsidR="00422FF8" w:rsidRDefault="00422FF8" w:rsidP="005F7719">
            <w:pPr>
              <w:pStyle w:val="NoSpacing"/>
              <w:jc w:val="center"/>
            </w:pPr>
          </w:p>
          <w:p w14:paraId="0299930F" w14:textId="77777777" w:rsidR="00422FF8" w:rsidRDefault="00422FF8" w:rsidP="005F7719">
            <w:pPr>
              <w:pStyle w:val="NoSpacing"/>
              <w:jc w:val="center"/>
            </w:pPr>
          </w:p>
          <w:p w14:paraId="58AB55BA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4004B204" w14:textId="77777777" w:rsidR="00422FF8" w:rsidRDefault="00422FF8" w:rsidP="005F7719">
            <w:pPr>
              <w:pStyle w:val="NoSpacing"/>
            </w:pPr>
          </w:p>
        </w:tc>
      </w:tr>
      <w:tr w:rsidR="00422FF8" w14:paraId="6CB51A95" w14:textId="77777777" w:rsidTr="005F7719">
        <w:tc>
          <w:tcPr>
            <w:tcW w:w="1530" w:type="dxa"/>
          </w:tcPr>
          <w:p w14:paraId="74DF122B" w14:textId="77777777" w:rsidR="00422FF8" w:rsidRDefault="00422FF8" w:rsidP="005F7719">
            <w:pPr>
              <w:pStyle w:val="NoSpacing"/>
            </w:pPr>
            <w:r>
              <w:t>Results</w:t>
            </w:r>
          </w:p>
        </w:tc>
        <w:tc>
          <w:tcPr>
            <w:tcW w:w="3960" w:type="dxa"/>
          </w:tcPr>
          <w:p w14:paraId="2CC8F3F5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Empirical study – Were major findings clearly identified?</w:t>
            </w:r>
          </w:p>
          <w:p w14:paraId="3443CD0E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Non-empirical study – Are implications of the study relevant to an ACCI audience?</w:t>
            </w:r>
          </w:p>
        </w:tc>
        <w:tc>
          <w:tcPr>
            <w:tcW w:w="630" w:type="dxa"/>
          </w:tcPr>
          <w:p w14:paraId="281E5DC4" w14:textId="77777777" w:rsidR="00422FF8" w:rsidRDefault="00422FF8" w:rsidP="005F7719">
            <w:pPr>
              <w:pStyle w:val="NoSpacing"/>
              <w:jc w:val="center"/>
            </w:pPr>
          </w:p>
          <w:p w14:paraId="2FFFED37" w14:textId="77777777" w:rsidR="00422FF8" w:rsidRDefault="00422FF8" w:rsidP="005F7719">
            <w:pPr>
              <w:pStyle w:val="NoSpacing"/>
              <w:jc w:val="center"/>
            </w:pPr>
          </w:p>
          <w:p w14:paraId="083C15A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041648E9" w14:textId="77777777" w:rsidR="00422FF8" w:rsidRDefault="00422FF8" w:rsidP="005F7719">
            <w:pPr>
              <w:pStyle w:val="NoSpacing"/>
              <w:jc w:val="center"/>
            </w:pPr>
          </w:p>
          <w:p w14:paraId="65F7C572" w14:textId="77777777" w:rsidR="00422FF8" w:rsidRDefault="00422FF8" w:rsidP="005F7719">
            <w:pPr>
              <w:pStyle w:val="NoSpacing"/>
              <w:jc w:val="center"/>
            </w:pPr>
          </w:p>
          <w:p w14:paraId="6D5E8618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5E4B4532" w14:textId="77777777" w:rsidR="00422FF8" w:rsidRDefault="00422FF8" w:rsidP="005F7719">
            <w:pPr>
              <w:pStyle w:val="NoSpacing"/>
              <w:jc w:val="center"/>
            </w:pPr>
          </w:p>
          <w:p w14:paraId="08AA8062" w14:textId="77777777" w:rsidR="00422FF8" w:rsidRDefault="00422FF8" w:rsidP="005F7719">
            <w:pPr>
              <w:pStyle w:val="NoSpacing"/>
              <w:jc w:val="center"/>
            </w:pPr>
          </w:p>
          <w:p w14:paraId="100BF4B0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35B6C98C" w14:textId="77777777" w:rsidR="00422FF8" w:rsidRDefault="00422FF8" w:rsidP="005F7719">
            <w:pPr>
              <w:pStyle w:val="NoSpacing"/>
              <w:jc w:val="center"/>
            </w:pPr>
          </w:p>
          <w:p w14:paraId="405ECFE2" w14:textId="77777777" w:rsidR="00422FF8" w:rsidRDefault="00422FF8" w:rsidP="005F7719">
            <w:pPr>
              <w:pStyle w:val="NoSpacing"/>
              <w:jc w:val="center"/>
            </w:pPr>
          </w:p>
          <w:p w14:paraId="1059EAA5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48B71BD" w14:textId="77777777" w:rsidR="00422FF8" w:rsidRDefault="00422FF8" w:rsidP="005F7719">
            <w:pPr>
              <w:pStyle w:val="NoSpacing"/>
              <w:jc w:val="center"/>
            </w:pPr>
          </w:p>
          <w:p w14:paraId="54974988" w14:textId="77777777" w:rsidR="00422FF8" w:rsidRDefault="00422FF8" w:rsidP="005F7719">
            <w:pPr>
              <w:pStyle w:val="NoSpacing"/>
              <w:jc w:val="center"/>
            </w:pPr>
          </w:p>
          <w:p w14:paraId="4AECD97F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7B60B6F9" w14:textId="77777777" w:rsidR="00422FF8" w:rsidRDefault="00422FF8" w:rsidP="005F7719">
            <w:pPr>
              <w:pStyle w:val="NoSpacing"/>
              <w:jc w:val="center"/>
            </w:pPr>
          </w:p>
          <w:p w14:paraId="4858667E" w14:textId="77777777" w:rsidR="00422FF8" w:rsidRDefault="00422FF8" w:rsidP="005F7719">
            <w:pPr>
              <w:pStyle w:val="NoSpacing"/>
              <w:jc w:val="center"/>
            </w:pPr>
          </w:p>
          <w:p w14:paraId="0260C951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5617DE39" w14:textId="77777777" w:rsidR="00422FF8" w:rsidRDefault="00422FF8" w:rsidP="005F7719">
            <w:pPr>
              <w:pStyle w:val="NoSpacing"/>
            </w:pPr>
          </w:p>
        </w:tc>
      </w:tr>
      <w:tr w:rsidR="00422FF8" w14:paraId="76CAA29E" w14:textId="77777777" w:rsidTr="005F7719">
        <w:tc>
          <w:tcPr>
            <w:tcW w:w="1530" w:type="dxa"/>
          </w:tcPr>
          <w:p w14:paraId="7AC9A9DB" w14:textId="77777777" w:rsidR="00422FF8" w:rsidRDefault="00422FF8" w:rsidP="005F7719">
            <w:pPr>
              <w:pStyle w:val="NoSpacing"/>
            </w:pPr>
            <w:r>
              <w:t>Conclusion</w:t>
            </w:r>
          </w:p>
        </w:tc>
        <w:tc>
          <w:tcPr>
            <w:tcW w:w="3960" w:type="dxa"/>
          </w:tcPr>
          <w:p w14:paraId="25862DC5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Are main inferences drawn from the results clearly articulated?</w:t>
            </w:r>
          </w:p>
          <w:p w14:paraId="2796B81C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application of findings logical?</w:t>
            </w:r>
          </w:p>
          <w:p w14:paraId="5C21BFF8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conclusion relevant to the consumer interest?</w:t>
            </w:r>
          </w:p>
        </w:tc>
        <w:tc>
          <w:tcPr>
            <w:tcW w:w="630" w:type="dxa"/>
          </w:tcPr>
          <w:p w14:paraId="15CE76F8" w14:textId="77777777" w:rsidR="00422FF8" w:rsidRDefault="00422FF8" w:rsidP="005F7719">
            <w:pPr>
              <w:pStyle w:val="NoSpacing"/>
              <w:jc w:val="center"/>
            </w:pPr>
          </w:p>
          <w:p w14:paraId="2CB6D4D2" w14:textId="77777777" w:rsidR="00422FF8" w:rsidRDefault="00422FF8" w:rsidP="005F7719">
            <w:pPr>
              <w:pStyle w:val="NoSpacing"/>
              <w:jc w:val="center"/>
            </w:pPr>
          </w:p>
          <w:p w14:paraId="7D0F56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06801A9" w14:textId="77777777" w:rsidR="00422FF8" w:rsidRDefault="00422FF8" w:rsidP="005F7719">
            <w:pPr>
              <w:pStyle w:val="NoSpacing"/>
              <w:jc w:val="center"/>
            </w:pPr>
          </w:p>
          <w:p w14:paraId="411489EF" w14:textId="77777777" w:rsidR="00422FF8" w:rsidRDefault="00422FF8" w:rsidP="005F7719">
            <w:pPr>
              <w:pStyle w:val="NoSpacing"/>
              <w:jc w:val="center"/>
            </w:pPr>
          </w:p>
          <w:p w14:paraId="4BFC71FC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2EADBA6C" w14:textId="77777777" w:rsidR="00422FF8" w:rsidRDefault="00422FF8" w:rsidP="005F7719">
            <w:pPr>
              <w:pStyle w:val="NoSpacing"/>
              <w:jc w:val="center"/>
            </w:pPr>
          </w:p>
          <w:p w14:paraId="59D58DF6" w14:textId="77777777" w:rsidR="00422FF8" w:rsidRDefault="00422FF8" w:rsidP="005F7719">
            <w:pPr>
              <w:pStyle w:val="NoSpacing"/>
              <w:jc w:val="center"/>
            </w:pPr>
          </w:p>
          <w:p w14:paraId="70B3F034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212F2ED" w14:textId="77777777" w:rsidR="00422FF8" w:rsidRDefault="00422FF8" w:rsidP="005F7719">
            <w:pPr>
              <w:pStyle w:val="NoSpacing"/>
              <w:jc w:val="center"/>
            </w:pPr>
          </w:p>
          <w:p w14:paraId="6BFE47A2" w14:textId="77777777" w:rsidR="00422FF8" w:rsidRDefault="00422FF8" w:rsidP="005F7719">
            <w:pPr>
              <w:pStyle w:val="NoSpacing"/>
              <w:jc w:val="center"/>
            </w:pPr>
          </w:p>
          <w:p w14:paraId="150F1461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7E8D90E5" w14:textId="77777777" w:rsidR="00422FF8" w:rsidRDefault="00422FF8" w:rsidP="005F7719">
            <w:pPr>
              <w:pStyle w:val="NoSpacing"/>
              <w:jc w:val="center"/>
            </w:pPr>
          </w:p>
          <w:p w14:paraId="17FCA239" w14:textId="77777777" w:rsidR="00422FF8" w:rsidRDefault="00422FF8" w:rsidP="005F7719">
            <w:pPr>
              <w:pStyle w:val="NoSpacing"/>
              <w:jc w:val="center"/>
            </w:pPr>
          </w:p>
          <w:p w14:paraId="51E81017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EBE22B6" w14:textId="77777777" w:rsidR="00422FF8" w:rsidRDefault="00422FF8" w:rsidP="005F7719">
            <w:pPr>
              <w:pStyle w:val="NoSpacing"/>
              <w:jc w:val="center"/>
            </w:pPr>
          </w:p>
          <w:p w14:paraId="6F469095" w14:textId="77777777" w:rsidR="00422FF8" w:rsidRDefault="00422FF8" w:rsidP="005F7719">
            <w:pPr>
              <w:pStyle w:val="NoSpacing"/>
              <w:jc w:val="center"/>
            </w:pPr>
          </w:p>
          <w:p w14:paraId="012596A0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1A101A38" w14:textId="77777777" w:rsidR="00422FF8" w:rsidRDefault="00422FF8" w:rsidP="005F7719">
            <w:pPr>
              <w:pStyle w:val="NoSpacing"/>
            </w:pPr>
          </w:p>
        </w:tc>
      </w:tr>
      <w:tr w:rsidR="00422FF8" w14:paraId="60BF00E0" w14:textId="77777777" w:rsidTr="005F7719">
        <w:tc>
          <w:tcPr>
            <w:tcW w:w="1530" w:type="dxa"/>
          </w:tcPr>
          <w:p w14:paraId="56CD8FA8" w14:textId="77777777" w:rsidR="00422FF8" w:rsidRDefault="00422FF8" w:rsidP="005F7719">
            <w:pPr>
              <w:pStyle w:val="NoSpacing"/>
            </w:pPr>
            <w:r>
              <w:t>Implications</w:t>
            </w:r>
          </w:p>
        </w:tc>
        <w:tc>
          <w:tcPr>
            <w:tcW w:w="3960" w:type="dxa"/>
          </w:tcPr>
          <w:p w14:paraId="270CF2D4" w14:textId="77777777" w:rsidR="00422FF8" w:rsidRDefault="00422FF8" w:rsidP="00422FF8">
            <w:pPr>
              <w:pStyle w:val="NoSpacing"/>
              <w:widowControl/>
              <w:numPr>
                <w:ilvl w:val="0"/>
                <w:numId w:val="34"/>
              </w:numPr>
            </w:pPr>
            <w:r>
              <w:t>Are implications justified based on results of the study?</w:t>
            </w:r>
          </w:p>
        </w:tc>
        <w:tc>
          <w:tcPr>
            <w:tcW w:w="630" w:type="dxa"/>
          </w:tcPr>
          <w:p w14:paraId="36CC7DD7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E047E3D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6D6BE1E5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5EC5F212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AE47B5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5A5BF060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142168D2" w14:textId="77777777" w:rsidR="00422FF8" w:rsidRDefault="00422FF8" w:rsidP="005F7719">
            <w:pPr>
              <w:pStyle w:val="NoSpacing"/>
            </w:pPr>
          </w:p>
        </w:tc>
      </w:tr>
      <w:tr w:rsidR="00422FF8" w14:paraId="06748950" w14:textId="77777777" w:rsidTr="005F7719">
        <w:tc>
          <w:tcPr>
            <w:tcW w:w="8552" w:type="dxa"/>
            <w:gridSpan w:val="7"/>
          </w:tcPr>
          <w:p w14:paraId="1A91813F" w14:textId="77777777" w:rsidR="00422FF8" w:rsidRDefault="00422FF8" w:rsidP="005F7719">
            <w:pPr>
              <w:pStyle w:val="NoSpacing"/>
            </w:pPr>
            <w:r>
              <w:t>Comments:</w:t>
            </w:r>
          </w:p>
          <w:p w14:paraId="5B1808A1" w14:textId="77777777" w:rsidR="00422FF8" w:rsidRDefault="00422FF8" w:rsidP="005F7719">
            <w:pPr>
              <w:pStyle w:val="NoSpacing"/>
            </w:pPr>
          </w:p>
          <w:p w14:paraId="440FF1EA" w14:textId="77777777" w:rsidR="00422FF8" w:rsidRDefault="00422FF8" w:rsidP="005F7719">
            <w:pPr>
              <w:pStyle w:val="NoSpacing"/>
            </w:pPr>
          </w:p>
          <w:p w14:paraId="32C0674A" w14:textId="77777777" w:rsidR="00422FF8" w:rsidRDefault="00422FF8" w:rsidP="005F7719">
            <w:pPr>
              <w:pStyle w:val="NoSpacing"/>
            </w:pPr>
          </w:p>
          <w:p w14:paraId="1A474E16" w14:textId="77777777" w:rsidR="00422FF8" w:rsidRDefault="00422FF8" w:rsidP="005F7719">
            <w:pPr>
              <w:pStyle w:val="NoSpacing"/>
            </w:pPr>
          </w:p>
          <w:p w14:paraId="3C8B716B" w14:textId="77777777" w:rsidR="00422FF8" w:rsidRDefault="00422FF8" w:rsidP="005F7719">
            <w:pPr>
              <w:pStyle w:val="NoSpacing"/>
            </w:pPr>
          </w:p>
        </w:tc>
        <w:tc>
          <w:tcPr>
            <w:tcW w:w="1978" w:type="dxa"/>
            <w:gridSpan w:val="2"/>
          </w:tcPr>
          <w:p w14:paraId="4C8ADE07" w14:textId="77777777" w:rsidR="00422FF8" w:rsidRDefault="00422FF8" w:rsidP="005F7719">
            <w:pPr>
              <w:pStyle w:val="NoSpacing"/>
            </w:pPr>
            <w:r>
              <w:t>Total score</w:t>
            </w:r>
          </w:p>
        </w:tc>
      </w:tr>
    </w:tbl>
    <w:p w14:paraId="31BAC004" w14:textId="77777777" w:rsidR="00422FF8" w:rsidRPr="00464172" w:rsidRDefault="00422FF8" w:rsidP="00422FF8">
      <w:pPr>
        <w:pStyle w:val="BodyText"/>
        <w:ind w:left="820" w:right="168" w:hanging="820"/>
        <w:rPr>
          <w:rFonts w:ascii="Arial" w:hAnsi="Arial" w:cs="Arial"/>
        </w:rPr>
      </w:pPr>
    </w:p>
    <w:sectPr w:rsidR="00422FF8" w:rsidRPr="00464172" w:rsidSect="00A035C6">
      <w:footerReference w:type="default" r:id="rId18"/>
      <w:pgSz w:w="12240" w:h="15840"/>
      <w:pgMar w:top="990" w:right="1440" w:bottom="1080" w:left="1440" w:header="763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AD5E1E" w14:textId="77777777" w:rsidR="009722A5" w:rsidRDefault="009722A5">
      <w:r>
        <w:separator/>
      </w:r>
    </w:p>
  </w:endnote>
  <w:endnote w:type="continuationSeparator" w:id="0">
    <w:p w14:paraId="0AD98A14" w14:textId="77777777" w:rsidR="009722A5" w:rsidRDefault="00972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D25CB" w14:textId="6C35E3CB" w:rsidR="008B53F3" w:rsidRDefault="008B53F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1234EA">
      <w:rPr>
        <w:noProof/>
      </w:rPr>
      <w:t>5</w:t>
    </w:r>
    <w:r>
      <w:fldChar w:fldCharType="end"/>
    </w:r>
    <w:r>
      <w:t xml:space="preserve"> of </w:t>
    </w:r>
    <w:r w:rsidR="0008697F">
      <w:rPr>
        <w:noProof/>
      </w:rPr>
      <w:fldChar w:fldCharType="begin"/>
    </w:r>
    <w:r w:rsidR="0008697F">
      <w:rPr>
        <w:noProof/>
      </w:rPr>
      <w:instrText xml:space="preserve"> NUMPAGES   \* MERGEFORMAT </w:instrText>
    </w:r>
    <w:r w:rsidR="0008697F">
      <w:rPr>
        <w:noProof/>
      </w:rPr>
      <w:fldChar w:fldCharType="separate"/>
    </w:r>
    <w:r w:rsidR="001234EA">
      <w:rPr>
        <w:noProof/>
      </w:rPr>
      <w:t>5</w:t>
    </w:r>
    <w:r w:rsidR="0008697F">
      <w:rPr>
        <w:noProof/>
      </w:rPr>
      <w:fldChar w:fldCharType="end"/>
    </w:r>
  </w:p>
  <w:p w14:paraId="753F9EE8" w14:textId="77777777" w:rsidR="00B34A6A" w:rsidRDefault="00B34A6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8A1FF6" w14:textId="77777777" w:rsidR="009722A5" w:rsidRDefault="009722A5">
      <w:r>
        <w:separator/>
      </w:r>
    </w:p>
  </w:footnote>
  <w:footnote w:type="continuationSeparator" w:id="0">
    <w:p w14:paraId="452ADA5C" w14:textId="77777777" w:rsidR="009722A5" w:rsidRDefault="009722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0434E"/>
    <w:multiLevelType w:val="hybridMultilevel"/>
    <w:tmpl w:val="A3DC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2C40"/>
    <w:multiLevelType w:val="hybridMultilevel"/>
    <w:tmpl w:val="98881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514E3"/>
    <w:multiLevelType w:val="hybridMultilevel"/>
    <w:tmpl w:val="D9AAD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2A324A"/>
    <w:multiLevelType w:val="hybridMultilevel"/>
    <w:tmpl w:val="E3721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A47CB4"/>
    <w:multiLevelType w:val="hybridMultilevel"/>
    <w:tmpl w:val="58AC4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0FC7"/>
    <w:multiLevelType w:val="hybridMultilevel"/>
    <w:tmpl w:val="9A6CB740"/>
    <w:lvl w:ilvl="0" w:tplc="A9BE7434">
      <w:start w:val="1"/>
      <w:numFmt w:val="upperRoman"/>
      <w:lvlText w:val="%1."/>
      <w:lvlJc w:val="right"/>
      <w:pPr>
        <w:ind w:left="414" w:hanging="315"/>
      </w:pPr>
      <w:rPr>
        <w:b/>
        <w:spacing w:val="-1"/>
        <w:w w:val="100"/>
        <w:sz w:val="24"/>
        <w:szCs w:val="24"/>
      </w:rPr>
    </w:lvl>
    <w:lvl w:ilvl="1" w:tplc="C602B8B6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100"/>
        <w:sz w:val="24"/>
        <w:szCs w:val="24"/>
      </w:rPr>
    </w:lvl>
    <w:lvl w:ilvl="2" w:tplc="C2C824DC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w w:val="100"/>
        <w:sz w:val="24"/>
        <w:szCs w:val="24"/>
      </w:rPr>
    </w:lvl>
    <w:lvl w:ilvl="3" w:tplc="91726CC8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4" w:tplc="A6848FA8">
      <w:start w:val="1"/>
      <w:numFmt w:val="bullet"/>
      <w:lvlText w:val="•"/>
      <w:lvlJc w:val="left"/>
      <w:pPr>
        <w:ind w:left="3520" w:hanging="360"/>
      </w:pPr>
      <w:rPr>
        <w:rFonts w:hint="default"/>
      </w:rPr>
    </w:lvl>
    <w:lvl w:ilvl="5" w:tplc="9F4E20AC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E9F273F0">
      <w:start w:val="1"/>
      <w:numFmt w:val="bullet"/>
      <w:lvlText w:val="•"/>
      <w:lvlJc w:val="left"/>
      <w:pPr>
        <w:ind w:left="5500" w:hanging="360"/>
      </w:pPr>
      <w:rPr>
        <w:rFonts w:hint="default"/>
      </w:rPr>
    </w:lvl>
    <w:lvl w:ilvl="7" w:tplc="5F7208BA">
      <w:start w:val="1"/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27FC694C">
      <w:start w:val="1"/>
      <w:numFmt w:val="bullet"/>
      <w:lvlText w:val="•"/>
      <w:lvlJc w:val="left"/>
      <w:pPr>
        <w:ind w:left="7480" w:hanging="360"/>
      </w:pPr>
      <w:rPr>
        <w:rFonts w:hint="default"/>
      </w:rPr>
    </w:lvl>
  </w:abstractNum>
  <w:abstractNum w:abstractNumId="6" w15:restartNumberingAfterBreak="0">
    <w:nsid w:val="29EF6689"/>
    <w:multiLevelType w:val="hybridMultilevel"/>
    <w:tmpl w:val="7572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87A7D"/>
    <w:multiLevelType w:val="hybridMultilevel"/>
    <w:tmpl w:val="C08A2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131EF"/>
    <w:multiLevelType w:val="multilevel"/>
    <w:tmpl w:val="CB0C2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6B85CFC"/>
    <w:multiLevelType w:val="hybridMultilevel"/>
    <w:tmpl w:val="1D64EA10"/>
    <w:lvl w:ilvl="0" w:tplc="B64AC8C0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B3F5E"/>
    <w:multiLevelType w:val="hybridMultilevel"/>
    <w:tmpl w:val="CDBC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D7603B"/>
    <w:multiLevelType w:val="hybridMultilevel"/>
    <w:tmpl w:val="1C9C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96D1C"/>
    <w:multiLevelType w:val="hybridMultilevel"/>
    <w:tmpl w:val="FF38C73C"/>
    <w:lvl w:ilvl="0" w:tplc="F7703F98">
      <w:start w:val="2016"/>
      <w:numFmt w:val="decimal"/>
      <w:lvlText w:val="%1"/>
      <w:lvlJc w:val="left"/>
      <w:pPr>
        <w:ind w:left="58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43F85330"/>
    <w:multiLevelType w:val="hybridMultilevel"/>
    <w:tmpl w:val="3D86B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E4BA6"/>
    <w:multiLevelType w:val="hybridMultilevel"/>
    <w:tmpl w:val="A4F4B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AC57CA"/>
    <w:multiLevelType w:val="hybridMultilevel"/>
    <w:tmpl w:val="50AE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C01C2C"/>
    <w:multiLevelType w:val="hybridMultilevel"/>
    <w:tmpl w:val="ED28C73C"/>
    <w:lvl w:ilvl="0" w:tplc="EC7CE966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spacing w:val="-1"/>
        <w:w w:val="100"/>
        <w:sz w:val="24"/>
        <w:szCs w:val="24"/>
      </w:rPr>
    </w:lvl>
    <w:lvl w:ilvl="1" w:tplc="A0265AD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77903256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976ED9A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BBA418FA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7C822DA2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1D6C1A4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6CFA4A1A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363E6618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17" w15:restartNumberingAfterBreak="0">
    <w:nsid w:val="4D405AFB"/>
    <w:multiLevelType w:val="hybridMultilevel"/>
    <w:tmpl w:val="0CE61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31EFB"/>
    <w:multiLevelType w:val="hybridMultilevel"/>
    <w:tmpl w:val="568A5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9" w15:restartNumberingAfterBreak="0">
    <w:nsid w:val="4EA144B3"/>
    <w:multiLevelType w:val="hybridMultilevel"/>
    <w:tmpl w:val="719A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55F71"/>
    <w:multiLevelType w:val="hybridMultilevel"/>
    <w:tmpl w:val="C8C60266"/>
    <w:lvl w:ilvl="0" w:tplc="385816BE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61747A"/>
    <w:multiLevelType w:val="hybridMultilevel"/>
    <w:tmpl w:val="6F1A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575CA5"/>
    <w:multiLevelType w:val="hybridMultilevel"/>
    <w:tmpl w:val="EC5C33A0"/>
    <w:lvl w:ilvl="0" w:tplc="F170E810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w w:val="100"/>
        <w:sz w:val="24"/>
        <w:szCs w:val="24"/>
      </w:rPr>
    </w:lvl>
    <w:lvl w:ilvl="1" w:tplc="622E0E5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6706CDF0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1E5E463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47F25BF6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82126C96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51D4CB1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AC968FEE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092063AE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23" w15:restartNumberingAfterBreak="0">
    <w:nsid w:val="5D3330FC"/>
    <w:multiLevelType w:val="hybridMultilevel"/>
    <w:tmpl w:val="BCF48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286CBF"/>
    <w:multiLevelType w:val="hybridMultilevel"/>
    <w:tmpl w:val="4FC80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C0020E"/>
    <w:multiLevelType w:val="hybridMultilevel"/>
    <w:tmpl w:val="28161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075B82"/>
    <w:multiLevelType w:val="hybridMultilevel"/>
    <w:tmpl w:val="AF480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5559F2"/>
    <w:multiLevelType w:val="hybridMultilevel"/>
    <w:tmpl w:val="8F809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874E39"/>
    <w:multiLevelType w:val="hybridMultilevel"/>
    <w:tmpl w:val="5FD25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CA63F6"/>
    <w:multiLevelType w:val="hybridMultilevel"/>
    <w:tmpl w:val="BD7A7C08"/>
    <w:lvl w:ilvl="0" w:tplc="AD04E16E">
      <w:start w:val="2016"/>
      <w:numFmt w:val="decimal"/>
      <w:lvlText w:val="%1"/>
      <w:lvlJc w:val="left"/>
      <w:pPr>
        <w:ind w:left="132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0" w15:restartNumberingAfterBreak="0">
    <w:nsid w:val="69791306"/>
    <w:multiLevelType w:val="hybridMultilevel"/>
    <w:tmpl w:val="F41A2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77ADD"/>
    <w:multiLevelType w:val="multilevel"/>
    <w:tmpl w:val="85AED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96F6FE5"/>
    <w:multiLevelType w:val="hybridMultilevel"/>
    <w:tmpl w:val="19AE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94687"/>
    <w:multiLevelType w:val="hybridMultilevel"/>
    <w:tmpl w:val="E190E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BF68FF"/>
    <w:multiLevelType w:val="multilevel"/>
    <w:tmpl w:val="B68C8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1C1FB9"/>
    <w:multiLevelType w:val="hybridMultilevel"/>
    <w:tmpl w:val="4A1EE4D2"/>
    <w:lvl w:ilvl="0" w:tplc="C9066EBA">
      <w:start w:val="1"/>
      <w:numFmt w:val="upperRoman"/>
      <w:lvlText w:val="%1."/>
      <w:lvlJc w:val="left"/>
      <w:pPr>
        <w:ind w:left="100" w:hanging="185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5082E96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color w:val="212121"/>
        <w:w w:val="100"/>
        <w:sz w:val="24"/>
        <w:szCs w:val="24"/>
      </w:rPr>
    </w:lvl>
    <w:lvl w:ilvl="2" w:tplc="97946F02">
      <w:start w:val="1"/>
      <w:numFmt w:val="bullet"/>
      <w:lvlText w:val="•"/>
      <w:lvlJc w:val="left"/>
      <w:pPr>
        <w:ind w:left="1788" w:hanging="360"/>
      </w:pPr>
      <w:rPr>
        <w:rFonts w:hint="default"/>
      </w:rPr>
    </w:lvl>
    <w:lvl w:ilvl="3" w:tplc="19CE76B0">
      <w:start w:val="1"/>
      <w:numFmt w:val="bullet"/>
      <w:lvlText w:val="•"/>
      <w:lvlJc w:val="left"/>
      <w:pPr>
        <w:ind w:left="2757" w:hanging="360"/>
      </w:pPr>
      <w:rPr>
        <w:rFonts w:hint="default"/>
      </w:rPr>
    </w:lvl>
    <w:lvl w:ilvl="4" w:tplc="CA6A003A">
      <w:start w:val="1"/>
      <w:numFmt w:val="bullet"/>
      <w:lvlText w:val="•"/>
      <w:lvlJc w:val="left"/>
      <w:pPr>
        <w:ind w:left="3726" w:hanging="360"/>
      </w:pPr>
      <w:rPr>
        <w:rFonts w:hint="default"/>
      </w:rPr>
    </w:lvl>
    <w:lvl w:ilvl="5" w:tplc="2A845EBE">
      <w:start w:val="1"/>
      <w:numFmt w:val="bullet"/>
      <w:lvlText w:val="•"/>
      <w:lvlJc w:val="left"/>
      <w:pPr>
        <w:ind w:left="4695" w:hanging="360"/>
      </w:pPr>
      <w:rPr>
        <w:rFonts w:hint="default"/>
      </w:rPr>
    </w:lvl>
    <w:lvl w:ilvl="6" w:tplc="F90289BE">
      <w:start w:val="1"/>
      <w:numFmt w:val="bullet"/>
      <w:lvlText w:val="•"/>
      <w:lvlJc w:val="left"/>
      <w:pPr>
        <w:ind w:left="5664" w:hanging="360"/>
      </w:pPr>
      <w:rPr>
        <w:rFonts w:hint="default"/>
      </w:rPr>
    </w:lvl>
    <w:lvl w:ilvl="7" w:tplc="E672265A">
      <w:start w:val="1"/>
      <w:numFmt w:val="bullet"/>
      <w:lvlText w:val="•"/>
      <w:lvlJc w:val="left"/>
      <w:pPr>
        <w:ind w:left="6633" w:hanging="360"/>
      </w:pPr>
      <w:rPr>
        <w:rFonts w:hint="default"/>
      </w:rPr>
    </w:lvl>
    <w:lvl w:ilvl="8" w:tplc="C5722B8C">
      <w:start w:val="1"/>
      <w:numFmt w:val="bullet"/>
      <w:lvlText w:val="•"/>
      <w:lvlJc w:val="left"/>
      <w:pPr>
        <w:ind w:left="7602" w:hanging="360"/>
      </w:pPr>
      <w:rPr>
        <w:rFonts w:hint="default"/>
      </w:rPr>
    </w:lvl>
  </w:abstractNum>
  <w:abstractNum w:abstractNumId="36" w15:restartNumberingAfterBreak="0">
    <w:nsid w:val="7F6A6B84"/>
    <w:multiLevelType w:val="multilevel"/>
    <w:tmpl w:val="C93A3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6"/>
  </w:num>
  <w:num w:numId="3">
    <w:abstractNumId w:val="5"/>
  </w:num>
  <w:num w:numId="4">
    <w:abstractNumId w:val="35"/>
  </w:num>
  <w:num w:numId="5">
    <w:abstractNumId w:val="9"/>
  </w:num>
  <w:num w:numId="6">
    <w:abstractNumId w:val="29"/>
  </w:num>
  <w:num w:numId="7">
    <w:abstractNumId w:val="12"/>
  </w:num>
  <w:num w:numId="8">
    <w:abstractNumId w:val="20"/>
  </w:num>
  <w:num w:numId="9">
    <w:abstractNumId w:val="36"/>
  </w:num>
  <w:num w:numId="10">
    <w:abstractNumId w:val="13"/>
  </w:num>
  <w:num w:numId="11">
    <w:abstractNumId w:val="18"/>
  </w:num>
  <w:num w:numId="12">
    <w:abstractNumId w:val="0"/>
  </w:num>
  <w:num w:numId="13">
    <w:abstractNumId w:val="32"/>
  </w:num>
  <w:num w:numId="14">
    <w:abstractNumId w:val="21"/>
  </w:num>
  <w:num w:numId="15">
    <w:abstractNumId w:val="27"/>
  </w:num>
  <w:num w:numId="16">
    <w:abstractNumId w:val="6"/>
  </w:num>
  <w:num w:numId="17">
    <w:abstractNumId w:val="24"/>
  </w:num>
  <w:num w:numId="18">
    <w:abstractNumId w:val="23"/>
  </w:num>
  <w:num w:numId="19">
    <w:abstractNumId w:val="19"/>
  </w:num>
  <w:num w:numId="20">
    <w:abstractNumId w:val="4"/>
  </w:num>
  <w:num w:numId="21">
    <w:abstractNumId w:val="7"/>
  </w:num>
  <w:num w:numId="22">
    <w:abstractNumId w:val="33"/>
  </w:num>
  <w:num w:numId="23">
    <w:abstractNumId w:val="10"/>
  </w:num>
  <w:num w:numId="24">
    <w:abstractNumId w:val="30"/>
  </w:num>
  <w:num w:numId="25">
    <w:abstractNumId w:val="1"/>
  </w:num>
  <w:num w:numId="26">
    <w:abstractNumId w:val="8"/>
  </w:num>
  <w:num w:numId="27">
    <w:abstractNumId w:val="15"/>
  </w:num>
  <w:num w:numId="28">
    <w:abstractNumId w:val="34"/>
  </w:num>
  <w:num w:numId="29">
    <w:abstractNumId w:val="31"/>
  </w:num>
  <w:num w:numId="30">
    <w:abstractNumId w:val="2"/>
  </w:num>
  <w:num w:numId="31">
    <w:abstractNumId w:val="14"/>
  </w:num>
  <w:num w:numId="32">
    <w:abstractNumId w:val="28"/>
  </w:num>
  <w:num w:numId="33">
    <w:abstractNumId w:val="26"/>
  </w:num>
  <w:num w:numId="34">
    <w:abstractNumId w:val="3"/>
  </w:num>
  <w:num w:numId="35">
    <w:abstractNumId w:val="25"/>
  </w:num>
  <w:num w:numId="36">
    <w:abstractNumId w:val="11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trQ0trAwMzUyNjZT0lEKTi0uzszPAykwrAUAxnFBrywAAAA="/>
  </w:docVars>
  <w:rsids>
    <w:rsidRoot w:val="00B34A6A"/>
    <w:rsid w:val="00001AA9"/>
    <w:rsid w:val="00007227"/>
    <w:rsid w:val="00007F27"/>
    <w:rsid w:val="00013C31"/>
    <w:rsid w:val="0003308A"/>
    <w:rsid w:val="0005231D"/>
    <w:rsid w:val="00066A8A"/>
    <w:rsid w:val="00073737"/>
    <w:rsid w:val="00082CCA"/>
    <w:rsid w:val="0008697F"/>
    <w:rsid w:val="00090886"/>
    <w:rsid w:val="00097450"/>
    <w:rsid w:val="000B6A5D"/>
    <w:rsid w:val="000C2C9B"/>
    <w:rsid w:val="000C67FC"/>
    <w:rsid w:val="000F5EFD"/>
    <w:rsid w:val="00122DAD"/>
    <w:rsid w:val="001234EA"/>
    <w:rsid w:val="00134A2C"/>
    <w:rsid w:val="00136D6B"/>
    <w:rsid w:val="00154B4D"/>
    <w:rsid w:val="001721A4"/>
    <w:rsid w:val="001870E1"/>
    <w:rsid w:val="001A4D18"/>
    <w:rsid w:val="001A504B"/>
    <w:rsid w:val="001B6314"/>
    <w:rsid w:val="001B6D27"/>
    <w:rsid w:val="001C0C5F"/>
    <w:rsid w:val="001D222C"/>
    <w:rsid w:val="001E54EF"/>
    <w:rsid w:val="002070B0"/>
    <w:rsid w:val="00235C94"/>
    <w:rsid w:val="002456E6"/>
    <w:rsid w:val="0026521C"/>
    <w:rsid w:val="00292560"/>
    <w:rsid w:val="002A5C5C"/>
    <w:rsid w:val="002B253B"/>
    <w:rsid w:val="002B4A79"/>
    <w:rsid w:val="002C0CFE"/>
    <w:rsid w:val="002C36AF"/>
    <w:rsid w:val="002E3DF6"/>
    <w:rsid w:val="002E5979"/>
    <w:rsid w:val="003055FD"/>
    <w:rsid w:val="003240DE"/>
    <w:rsid w:val="00352891"/>
    <w:rsid w:val="0036114B"/>
    <w:rsid w:val="00391270"/>
    <w:rsid w:val="00394DB5"/>
    <w:rsid w:val="00395BFD"/>
    <w:rsid w:val="003A080F"/>
    <w:rsid w:val="003B03B9"/>
    <w:rsid w:val="003B49C5"/>
    <w:rsid w:val="003B736B"/>
    <w:rsid w:val="003C6831"/>
    <w:rsid w:val="003D51A5"/>
    <w:rsid w:val="003E2AA7"/>
    <w:rsid w:val="003F74D3"/>
    <w:rsid w:val="004015F4"/>
    <w:rsid w:val="0040722A"/>
    <w:rsid w:val="004074C6"/>
    <w:rsid w:val="00420C58"/>
    <w:rsid w:val="00422FF8"/>
    <w:rsid w:val="00425C5F"/>
    <w:rsid w:val="00464172"/>
    <w:rsid w:val="00464DC7"/>
    <w:rsid w:val="00485A5C"/>
    <w:rsid w:val="00486F9B"/>
    <w:rsid w:val="00487AA1"/>
    <w:rsid w:val="004A1ADE"/>
    <w:rsid w:val="004C156B"/>
    <w:rsid w:val="004C7E83"/>
    <w:rsid w:val="004D08BF"/>
    <w:rsid w:val="004D0C78"/>
    <w:rsid w:val="004D4B14"/>
    <w:rsid w:val="004E1EEF"/>
    <w:rsid w:val="004F18C1"/>
    <w:rsid w:val="004F5462"/>
    <w:rsid w:val="00514A93"/>
    <w:rsid w:val="00517AD1"/>
    <w:rsid w:val="00531E25"/>
    <w:rsid w:val="0053383E"/>
    <w:rsid w:val="00540ACB"/>
    <w:rsid w:val="00557EE8"/>
    <w:rsid w:val="00562ACF"/>
    <w:rsid w:val="0056541F"/>
    <w:rsid w:val="00575032"/>
    <w:rsid w:val="00575E00"/>
    <w:rsid w:val="005777EA"/>
    <w:rsid w:val="005822A2"/>
    <w:rsid w:val="00591A03"/>
    <w:rsid w:val="005A449F"/>
    <w:rsid w:val="005B4253"/>
    <w:rsid w:val="005B6B39"/>
    <w:rsid w:val="005B6FE2"/>
    <w:rsid w:val="005D201C"/>
    <w:rsid w:val="005D29BD"/>
    <w:rsid w:val="005E19E2"/>
    <w:rsid w:val="00607E89"/>
    <w:rsid w:val="00611495"/>
    <w:rsid w:val="00626628"/>
    <w:rsid w:val="00626784"/>
    <w:rsid w:val="00627880"/>
    <w:rsid w:val="00657DE4"/>
    <w:rsid w:val="006674E2"/>
    <w:rsid w:val="006736F1"/>
    <w:rsid w:val="00674919"/>
    <w:rsid w:val="006920E2"/>
    <w:rsid w:val="0069558D"/>
    <w:rsid w:val="006A0163"/>
    <w:rsid w:val="006A2D5E"/>
    <w:rsid w:val="006B098A"/>
    <w:rsid w:val="006B6429"/>
    <w:rsid w:val="006C2CD1"/>
    <w:rsid w:val="006C5221"/>
    <w:rsid w:val="006C53A7"/>
    <w:rsid w:val="006F084B"/>
    <w:rsid w:val="00702C45"/>
    <w:rsid w:val="00704BF2"/>
    <w:rsid w:val="007451A8"/>
    <w:rsid w:val="00754580"/>
    <w:rsid w:val="00755295"/>
    <w:rsid w:val="007629E8"/>
    <w:rsid w:val="00765464"/>
    <w:rsid w:val="0077275E"/>
    <w:rsid w:val="00774DE4"/>
    <w:rsid w:val="007762D8"/>
    <w:rsid w:val="00795DD0"/>
    <w:rsid w:val="007A0302"/>
    <w:rsid w:val="007A5E24"/>
    <w:rsid w:val="007B74F3"/>
    <w:rsid w:val="007B75A5"/>
    <w:rsid w:val="007E0E9F"/>
    <w:rsid w:val="007E6D9D"/>
    <w:rsid w:val="007F242C"/>
    <w:rsid w:val="007F768A"/>
    <w:rsid w:val="00800412"/>
    <w:rsid w:val="00811525"/>
    <w:rsid w:val="00820DC7"/>
    <w:rsid w:val="0087460A"/>
    <w:rsid w:val="00886DB8"/>
    <w:rsid w:val="00896A85"/>
    <w:rsid w:val="008A064D"/>
    <w:rsid w:val="008A57AF"/>
    <w:rsid w:val="008B1975"/>
    <w:rsid w:val="008B53F3"/>
    <w:rsid w:val="008C6979"/>
    <w:rsid w:val="008D2181"/>
    <w:rsid w:val="008D2C34"/>
    <w:rsid w:val="008D6948"/>
    <w:rsid w:val="008E24E0"/>
    <w:rsid w:val="008E26F1"/>
    <w:rsid w:val="008F573A"/>
    <w:rsid w:val="009001A1"/>
    <w:rsid w:val="00910CCF"/>
    <w:rsid w:val="009228F4"/>
    <w:rsid w:val="00932786"/>
    <w:rsid w:val="00935E5A"/>
    <w:rsid w:val="009436A2"/>
    <w:rsid w:val="00945AB7"/>
    <w:rsid w:val="00952196"/>
    <w:rsid w:val="00953164"/>
    <w:rsid w:val="00961B54"/>
    <w:rsid w:val="00964157"/>
    <w:rsid w:val="009722A5"/>
    <w:rsid w:val="00972855"/>
    <w:rsid w:val="00976948"/>
    <w:rsid w:val="00992CA2"/>
    <w:rsid w:val="00994F22"/>
    <w:rsid w:val="00996859"/>
    <w:rsid w:val="009C61AD"/>
    <w:rsid w:val="009D645E"/>
    <w:rsid w:val="009E4D31"/>
    <w:rsid w:val="009F0285"/>
    <w:rsid w:val="00A035C6"/>
    <w:rsid w:val="00A15898"/>
    <w:rsid w:val="00A22190"/>
    <w:rsid w:val="00A269CA"/>
    <w:rsid w:val="00A33962"/>
    <w:rsid w:val="00A40C9B"/>
    <w:rsid w:val="00A45EAC"/>
    <w:rsid w:val="00A51039"/>
    <w:rsid w:val="00A51075"/>
    <w:rsid w:val="00A531B3"/>
    <w:rsid w:val="00A742B4"/>
    <w:rsid w:val="00AD396B"/>
    <w:rsid w:val="00AD5BC4"/>
    <w:rsid w:val="00AE241C"/>
    <w:rsid w:val="00AE7582"/>
    <w:rsid w:val="00B02AC8"/>
    <w:rsid w:val="00B302BF"/>
    <w:rsid w:val="00B30A6A"/>
    <w:rsid w:val="00B33281"/>
    <w:rsid w:val="00B34A6A"/>
    <w:rsid w:val="00B6341A"/>
    <w:rsid w:val="00B6440D"/>
    <w:rsid w:val="00B67939"/>
    <w:rsid w:val="00B761B0"/>
    <w:rsid w:val="00B81CBD"/>
    <w:rsid w:val="00B85FDB"/>
    <w:rsid w:val="00B9685A"/>
    <w:rsid w:val="00BA1EBF"/>
    <w:rsid w:val="00BB4430"/>
    <w:rsid w:val="00BB5758"/>
    <w:rsid w:val="00BC3C43"/>
    <w:rsid w:val="00BC5806"/>
    <w:rsid w:val="00BD174E"/>
    <w:rsid w:val="00BD56A9"/>
    <w:rsid w:val="00BE0635"/>
    <w:rsid w:val="00BE38B6"/>
    <w:rsid w:val="00C01C12"/>
    <w:rsid w:val="00C20D64"/>
    <w:rsid w:val="00C22ECC"/>
    <w:rsid w:val="00C41D3C"/>
    <w:rsid w:val="00C538F2"/>
    <w:rsid w:val="00C60C49"/>
    <w:rsid w:val="00C774DA"/>
    <w:rsid w:val="00C836DC"/>
    <w:rsid w:val="00C86069"/>
    <w:rsid w:val="00C90E08"/>
    <w:rsid w:val="00CA4A05"/>
    <w:rsid w:val="00CC013F"/>
    <w:rsid w:val="00CC0479"/>
    <w:rsid w:val="00CE6784"/>
    <w:rsid w:val="00CF0A0C"/>
    <w:rsid w:val="00CF3DBA"/>
    <w:rsid w:val="00D038EC"/>
    <w:rsid w:val="00D06116"/>
    <w:rsid w:val="00D13590"/>
    <w:rsid w:val="00D153B3"/>
    <w:rsid w:val="00D210C3"/>
    <w:rsid w:val="00D27D69"/>
    <w:rsid w:val="00D360E4"/>
    <w:rsid w:val="00D85E76"/>
    <w:rsid w:val="00D9079F"/>
    <w:rsid w:val="00D95E0D"/>
    <w:rsid w:val="00DA261D"/>
    <w:rsid w:val="00DB306C"/>
    <w:rsid w:val="00DC6065"/>
    <w:rsid w:val="00DD0CC2"/>
    <w:rsid w:val="00DD2AD8"/>
    <w:rsid w:val="00DD362E"/>
    <w:rsid w:val="00DD4915"/>
    <w:rsid w:val="00DE2F0D"/>
    <w:rsid w:val="00DF1B99"/>
    <w:rsid w:val="00E03EE3"/>
    <w:rsid w:val="00E13DAB"/>
    <w:rsid w:val="00E43BEB"/>
    <w:rsid w:val="00E812F1"/>
    <w:rsid w:val="00E816AE"/>
    <w:rsid w:val="00E83110"/>
    <w:rsid w:val="00EB29D3"/>
    <w:rsid w:val="00EC132D"/>
    <w:rsid w:val="00EC2F86"/>
    <w:rsid w:val="00EE1EF1"/>
    <w:rsid w:val="00EF3A7C"/>
    <w:rsid w:val="00EF40C2"/>
    <w:rsid w:val="00F12D2A"/>
    <w:rsid w:val="00F2442B"/>
    <w:rsid w:val="00F35864"/>
    <w:rsid w:val="00F364A0"/>
    <w:rsid w:val="00F45671"/>
    <w:rsid w:val="00F5001A"/>
    <w:rsid w:val="00F514A9"/>
    <w:rsid w:val="00F51AB5"/>
    <w:rsid w:val="00F5206B"/>
    <w:rsid w:val="00F650FB"/>
    <w:rsid w:val="00F6530E"/>
    <w:rsid w:val="00F7214C"/>
    <w:rsid w:val="00F774A6"/>
    <w:rsid w:val="00FB409C"/>
    <w:rsid w:val="00FB60D6"/>
    <w:rsid w:val="00FD2108"/>
    <w:rsid w:val="00FD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1B47C"/>
  <w15:docId w15:val="{BE465B06-7312-404F-99D9-17EFFE0DC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5E5A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40C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C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289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032"/>
  </w:style>
  <w:style w:type="paragraph" w:styleId="Footer">
    <w:name w:val="footer"/>
    <w:basedOn w:val="Normal"/>
    <w:link w:val="Foot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032"/>
  </w:style>
  <w:style w:type="character" w:styleId="Strong">
    <w:name w:val="Strong"/>
    <w:basedOn w:val="DefaultParagraphFont"/>
    <w:uiPriority w:val="22"/>
    <w:qFormat/>
    <w:rsid w:val="001B6D27"/>
    <w:rPr>
      <w:b/>
      <w:bCs/>
    </w:rPr>
  </w:style>
  <w:style w:type="paragraph" w:styleId="NoSpacing">
    <w:name w:val="No Spacing"/>
    <w:uiPriority w:val="1"/>
    <w:qFormat/>
    <w:rsid w:val="00EF40C2"/>
  </w:style>
  <w:style w:type="character" w:styleId="Emphasis">
    <w:name w:val="Emphasis"/>
    <w:basedOn w:val="DefaultParagraphFont"/>
    <w:uiPriority w:val="20"/>
    <w:qFormat/>
    <w:rsid w:val="004E1EE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12D2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35E5A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table" w:styleId="TableGrid">
    <w:name w:val="Table Grid"/>
    <w:basedOn w:val="TableNormal"/>
    <w:uiPriority w:val="39"/>
    <w:rsid w:val="00540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3B49C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3B49C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LightList-Accent1">
    <w:name w:val="Light List Accent 1"/>
    <w:basedOn w:val="TableNormal"/>
    <w:uiPriority w:val="61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6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61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11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2F0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174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17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174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234E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85F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46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D7DF5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2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00014">
              <w:marLeft w:val="0"/>
              <w:marRight w:val="0"/>
              <w:marTop w:val="375"/>
              <w:marBottom w:val="375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4572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4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38354">
                          <w:marLeft w:val="30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01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7922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4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jtilton@consumerinterests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hang@olemiss.edu" TargetMode="External"/><Relationship Id="rId17" Type="http://schemas.openxmlformats.org/officeDocument/2006/relationships/hyperlink" Target="mailto:admin@consumerinterests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hang@olemiss.ed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nsumerinterests.org/conference-202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dmin@consumerinterests.org" TargetMode="External"/><Relationship Id="rId10" Type="http://schemas.openxmlformats.org/officeDocument/2006/relationships/hyperlink" Target="http://www.ConsumerInterests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chang@olemiss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5BCFC-9C5D-49F6-85EB-7976267DD7DD}"/>
      </w:docPartPr>
      <w:docPartBody>
        <w:p w:rsidR="00674FCF" w:rsidRDefault="00CE00FD">
          <w:r w:rsidRPr="0017374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0FD"/>
    <w:rsid w:val="0021038C"/>
    <w:rsid w:val="002E2D9E"/>
    <w:rsid w:val="003B2DC3"/>
    <w:rsid w:val="00411A60"/>
    <w:rsid w:val="00494C36"/>
    <w:rsid w:val="00674FCF"/>
    <w:rsid w:val="00712A68"/>
    <w:rsid w:val="008F1AD0"/>
    <w:rsid w:val="00925BC6"/>
    <w:rsid w:val="00963250"/>
    <w:rsid w:val="00A61ABF"/>
    <w:rsid w:val="00B105EC"/>
    <w:rsid w:val="00B25986"/>
    <w:rsid w:val="00B6095E"/>
    <w:rsid w:val="00BF2083"/>
    <w:rsid w:val="00CE00FD"/>
    <w:rsid w:val="00D7389A"/>
    <w:rsid w:val="00DC004A"/>
    <w:rsid w:val="00FB6910"/>
    <w:rsid w:val="00FE2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00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68153C-E9E9-422A-9826-E31CFB888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954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I 2020 UG Student Poster Competition</vt:lpstr>
    </vt:vector>
  </TitlesOfParts>
  <Company>Toshiba</Company>
  <LinksUpToDate>false</LinksUpToDate>
  <CharactersWithSpaces>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I 2020 UG Student Poster Competition</dc:title>
  <dc:subject>Student 2018</dc:subject>
  <dc:creator>Presented by:</dc:creator>
  <cp:lastModifiedBy>Judith Tilton</cp:lastModifiedBy>
  <cp:revision>5</cp:revision>
  <dcterms:created xsi:type="dcterms:W3CDTF">2021-02-24T14:22:00Z</dcterms:created>
  <dcterms:modified xsi:type="dcterms:W3CDTF">2021-02-25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5-06-12T00:00:00Z</vt:filetime>
  </property>
</Properties>
</file>